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33A31B" w14:textId="1FEB6D4A" w:rsidR="00866694" w:rsidRPr="006705C7" w:rsidRDefault="00A94655" w:rsidP="00826E88">
      <w:pPr>
        <w:rPr>
          <w:rFonts w:ascii="Sakkal Majalla" w:hAnsi="Sakkal Majalla" w:cs="Sakkal Majalla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2AA08D70" wp14:editId="0842CDC0">
            <wp:simplePos x="0" y="0"/>
            <wp:positionH relativeFrom="column">
              <wp:posOffset>-571500</wp:posOffset>
            </wp:positionH>
            <wp:positionV relativeFrom="paragraph">
              <wp:posOffset>-3019425</wp:posOffset>
            </wp:positionV>
            <wp:extent cx="7505611" cy="1162675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05611" cy="1162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C0CC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41FDED99" wp14:editId="0D81E1AD">
                <wp:simplePos x="0" y="0"/>
                <wp:positionH relativeFrom="page">
                  <wp:align>right</wp:align>
                </wp:positionH>
                <wp:positionV relativeFrom="paragraph">
                  <wp:posOffset>-3019425</wp:posOffset>
                </wp:positionV>
                <wp:extent cx="7658100" cy="11839575"/>
                <wp:effectExtent l="0" t="0" r="19050" b="28575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58100" cy="11839575"/>
                        </a:xfrm>
                        <a:prstGeom prst="rect">
                          <a:avLst/>
                        </a:prstGeom>
                        <a:gradFill>
                          <a:gsLst>
                            <a:gs pos="8000">
                              <a:srgbClr val="5F259F"/>
                            </a:gs>
                            <a:gs pos="64000">
                              <a:srgbClr val="0181C1"/>
                            </a:gs>
                            <a:gs pos="100000">
                              <a:srgbClr val="1DCFCA"/>
                            </a:gs>
                          </a:gsLst>
                          <a:lin ang="3600000" scaled="0"/>
                        </a:gra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7486BEC" id="Rectangle 40" o:spid="_x0000_s1026" style="position:absolute;margin-left:551.8pt;margin-top:-237.75pt;width:603pt;height:932.25pt;z-index:-25164595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" fillcolor="#5f259f" strokecolor="#1f3763 [1604]" strokeweight="1pt">
                <v:fill color2="#1dcfca" angle="30" colors="0 #5f259f;5243f #5f259f;41943f #0181c1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6C0CC2">
        <w:rPr>
          <w:noProof/>
          <w:lang w:val="en-US"/>
        </w:rPr>
        <w:drawing>
          <wp:anchor distT="0" distB="0" distL="114300" distR="114300" simplePos="0" relativeHeight="251674624" behindDoc="0" locked="0" layoutInCell="1" allowOverlap="1" wp14:anchorId="26A67DE2" wp14:editId="49E69D53">
            <wp:simplePos x="0" y="0"/>
            <wp:positionH relativeFrom="column">
              <wp:posOffset>5067300</wp:posOffset>
            </wp:positionH>
            <wp:positionV relativeFrom="paragraph">
              <wp:posOffset>-857250</wp:posOffset>
            </wp:positionV>
            <wp:extent cx="1912597" cy="1142990"/>
            <wp:effectExtent l="0" t="0" r="0" b="0"/>
            <wp:wrapNone/>
            <wp:docPr id="30" name="Graphic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raphic 30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2597" cy="1142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C0CC2">
        <w:rPr>
          <w:noProof/>
          <w:lang w:val="en-US"/>
        </w:rPr>
        <w:drawing>
          <wp:anchor distT="0" distB="0" distL="114300" distR="114300" simplePos="0" relativeHeight="251672576" behindDoc="0" locked="0" layoutInCell="1" allowOverlap="1" wp14:anchorId="3ADEEC43" wp14:editId="58EFDB79">
            <wp:simplePos x="0" y="0"/>
            <wp:positionH relativeFrom="column">
              <wp:posOffset>-409575</wp:posOffset>
            </wp:positionH>
            <wp:positionV relativeFrom="paragraph">
              <wp:posOffset>-848360</wp:posOffset>
            </wp:positionV>
            <wp:extent cx="5288217" cy="1162675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8217" cy="1162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CD1031" w14:textId="77777777" w:rsidR="006C0CC2" w:rsidRDefault="006C0CC2" w:rsidP="006C0CC2">
      <w:pPr>
        <w:spacing w:after="0" w:line="240" w:lineRule="auto"/>
        <w:rPr>
          <w:rFonts w:ascii="Sakkal Majalla" w:hAnsi="Sakkal Majalla" w:cs="Sakkal Majalla"/>
          <w:rtl/>
          <w:lang w:val="en-US"/>
        </w:rPr>
      </w:pPr>
    </w:p>
    <w:p w14:paraId="7FD71962" w14:textId="3E6D23A6" w:rsidR="00517E45" w:rsidRPr="006C0CC2" w:rsidRDefault="006C0CC2" w:rsidP="006C0CC2">
      <w:pPr>
        <w:spacing w:after="0" w:line="240" w:lineRule="auto"/>
        <w:ind w:left="7200"/>
        <w:rPr>
          <w:rFonts w:ascii="Frutiger LT Arabic 45 Light" w:eastAsia="Helvetica" w:hAnsi="Frutiger LT Arabic 45 Light" w:cs="Frutiger LT Arabic 45 Light"/>
          <w:b/>
          <w:bCs/>
          <w:color w:val="FFFFFF" w:themeColor="background1"/>
          <w:sz w:val="20"/>
          <w:szCs w:val="20"/>
          <w:rtl/>
        </w:rPr>
      </w:pPr>
      <w:r>
        <w:rPr>
          <w:rFonts w:ascii="Sakkal Majalla" w:hAnsi="Sakkal Majalla" w:cs="Sakkal Majalla" w:hint="cs"/>
          <w:rtl/>
          <w:lang w:val="en-US"/>
        </w:rPr>
        <w:t xml:space="preserve">               </w:t>
      </w:r>
      <w:r w:rsidRPr="009B3BE9">
        <w:rPr>
          <w:rFonts w:ascii="Frutiger LT Arabic 45 Light" w:eastAsia="Helvetica" w:hAnsi="Frutiger LT Arabic 45 Light" w:cs="Frutiger LT Arabic 45 Light"/>
          <w:b/>
          <w:bCs/>
          <w:color w:val="FFFFFF" w:themeColor="background1"/>
          <w:sz w:val="20"/>
          <w:szCs w:val="20"/>
          <w:rtl/>
        </w:rPr>
        <w:t xml:space="preserve">مكتب إدارة </w:t>
      </w:r>
      <w:r w:rsidR="00906F7D">
        <w:rPr>
          <w:rFonts w:ascii="Frutiger LT Arabic 45 Light" w:eastAsia="Helvetica" w:hAnsi="Frutiger LT Arabic 45 Light" w:cs="Frutiger LT Arabic 45 Light" w:hint="cs"/>
          <w:b/>
          <w:bCs/>
          <w:color w:val="FFFFFF" w:themeColor="background1"/>
          <w:sz w:val="20"/>
          <w:szCs w:val="20"/>
          <w:rtl/>
          <w:lang w:bidi="ar-BH"/>
        </w:rPr>
        <w:t>ال</w:t>
      </w:r>
      <w:r w:rsidRPr="009B3BE9">
        <w:rPr>
          <w:rFonts w:ascii="Frutiger LT Arabic 45 Light" w:eastAsia="Helvetica" w:hAnsi="Frutiger LT Arabic 45 Light" w:cs="Frutiger LT Arabic 45 Light"/>
          <w:b/>
          <w:bCs/>
          <w:color w:val="FFFFFF" w:themeColor="background1"/>
          <w:sz w:val="20"/>
          <w:szCs w:val="20"/>
          <w:rtl/>
        </w:rPr>
        <w:t>مشاريع</w:t>
      </w:r>
      <w:r>
        <w:rPr>
          <w:rFonts w:ascii="Frutiger LT Arabic 45 Light" w:eastAsia="Helvetica" w:hAnsi="Frutiger LT Arabic 45 Light" w:cs="Frutiger LT Arabic 45 Light"/>
          <w:b/>
          <w:bCs/>
          <w:color w:val="FFFFFF" w:themeColor="background1"/>
          <w:sz w:val="20"/>
          <w:szCs w:val="20"/>
        </w:rPr>
        <w:t xml:space="preserve"> </w:t>
      </w:r>
      <w:r w:rsidRPr="009B3BE9">
        <w:rPr>
          <w:rFonts w:ascii="Frutiger LT Arabic 45 Light" w:eastAsia="Helvetica" w:hAnsi="Frutiger LT Arabic 45 Light" w:cs="Frutiger LT Arabic 45 Light"/>
          <w:b/>
          <w:bCs/>
          <w:color w:val="FFFFFF" w:themeColor="background1"/>
          <w:sz w:val="20"/>
          <w:szCs w:val="20"/>
          <w:rtl/>
        </w:rPr>
        <w:t>(</w:t>
      </w:r>
      <w:r w:rsidRPr="009B3BE9">
        <w:rPr>
          <w:rFonts w:ascii="Frutiger LT Arabic 45 Light" w:eastAsia="Helvetica" w:hAnsi="Frutiger LT Arabic 45 Light" w:cs="Frutiger LT Arabic 45 Light"/>
          <w:b/>
          <w:bCs/>
          <w:color w:val="FFFFFF" w:themeColor="background1"/>
          <w:sz w:val="20"/>
          <w:szCs w:val="20"/>
        </w:rPr>
        <w:t>PMO-0</w:t>
      </w:r>
      <w:r w:rsidR="0089127E">
        <w:rPr>
          <w:rFonts w:ascii="Frutiger LT Arabic 45 Light" w:eastAsia="Helvetica" w:hAnsi="Frutiger LT Arabic 45 Light" w:cs="Frutiger LT Arabic 45 Light"/>
          <w:b/>
          <w:bCs/>
          <w:color w:val="FFFFFF" w:themeColor="background1"/>
          <w:sz w:val="20"/>
          <w:szCs w:val="20"/>
        </w:rPr>
        <w:t>4A</w:t>
      </w:r>
      <w:r w:rsidRPr="009B3BE9">
        <w:rPr>
          <w:rFonts w:ascii="Frutiger LT Arabic 45 Light" w:eastAsia="Helvetica" w:hAnsi="Frutiger LT Arabic 45 Light" w:cs="Frutiger LT Arabic 45 Light"/>
          <w:b/>
          <w:bCs/>
          <w:color w:val="FFFFFF" w:themeColor="background1"/>
          <w:sz w:val="20"/>
          <w:szCs w:val="20"/>
          <w:rtl/>
        </w:rPr>
        <w:t>)</w:t>
      </w:r>
    </w:p>
    <w:p w14:paraId="637DB0BD" w14:textId="41FC32DB" w:rsidR="00517E45" w:rsidRDefault="00517E45" w:rsidP="00B4312D">
      <w:pPr>
        <w:rPr>
          <w:rFonts w:ascii="Traditional Arabic" w:eastAsiaTheme="majorEastAsia" w:hAnsi="Traditional Arabic" w:cs="Traditional Arabic"/>
          <w:b/>
          <w:bCs/>
          <w:color w:val="002060"/>
          <w:sz w:val="36"/>
          <w:szCs w:val="36"/>
          <w:rtl/>
          <w:lang w:val="en-US"/>
        </w:rPr>
      </w:pPr>
    </w:p>
    <w:p w14:paraId="02598FCB" w14:textId="4857B983" w:rsidR="00517E45" w:rsidRDefault="00517E45" w:rsidP="00437057">
      <w:pPr>
        <w:rPr>
          <w:rtl/>
        </w:rPr>
      </w:pPr>
    </w:p>
    <w:p w14:paraId="6874C508" w14:textId="77777777" w:rsidR="00D80150" w:rsidRDefault="00D80150" w:rsidP="00437057"/>
    <w:p w14:paraId="0C93D25C" w14:textId="77777777" w:rsidR="00D80150" w:rsidRPr="00D80150" w:rsidRDefault="00D80150" w:rsidP="00D80150">
      <w:pPr>
        <w:jc w:val="center"/>
        <w:rPr>
          <w:rFonts w:ascii="Frutiger LT Arabic 45 Light" w:eastAsia="Helvetica" w:hAnsi="Frutiger LT Arabic 45 Light" w:cs="Frutiger LT Arabic 45 Light"/>
          <w:b/>
          <w:bCs/>
          <w:color w:val="FFFFFF" w:themeColor="background1"/>
          <w:sz w:val="52"/>
          <w:szCs w:val="52"/>
          <w:rtl/>
        </w:rPr>
      </w:pPr>
      <w:r w:rsidRPr="00D80150">
        <w:rPr>
          <w:rFonts w:ascii="Frutiger LT Arabic 45 Light" w:eastAsia="Helvetica" w:hAnsi="Frutiger LT Arabic 45 Light" w:cs="Frutiger LT Arabic 45 Light" w:hint="cs"/>
          <w:b/>
          <w:bCs/>
          <w:color w:val="FFFFFF" w:themeColor="background1"/>
          <w:sz w:val="52"/>
          <w:szCs w:val="52"/>
          <w:rtl/>
        </w:rPr>
        <w:t>تقرير</w:t>
      </w:r>
      <w:r w:rsidRPr="00D80150">
        <w:rPr>
          <w:rFonts w:ascii="Frutiger LT Arabic 45 Light" w:eastAsia="Helvetica" w:hAnsi="Frutiger LT Arabic 45 Light" w:cs="Frutiger LT Arabic 45 Light"/>
          <w:b/>
          <w:bCs/>
          <w:color w:val="FFFFFF" w:themeColor="background1"/>
          <w:sz w:val="52"/>
          <w:szCs w:val="52"/>
          <w:rtl/>
        </w:rPr>
        <w:t xml:space="preserve"> </w:t>
      </w:r>
      <w:r w:rsidRPr="00D80150">
        <w:rPr>
          <w:rFonts w:ascii="Frutiger LT Arabic 45 Light" w:eastAsia="Helvetica" w:hAnsi="Frutiger LT Arabic 45 Light" w:cs="Frutiger LT Arabic 45 Light" w:hint="cs"/>
          <w:b/>
          <w:bCs/>
          <w:color w:val="FFFFFF" w:themeColor="background1"/>
          <w:sz w:val="52"/>
          <w:szCs w:val="52"/>
          <w:rtl/>
        </w:rPr>
        <w:t>سير</w:t>
      </w:r>
      <w:r w:rsidRPr="00D80150">
        <w:rPr>
          <w:rFonts w:ascii="Frutiger LT Arabic 45 Light" w:eastAsia="Helvetica" w:hAnsi="Frutiger LT Arabic 45 Light" w:cs="Frutiger LT Arabic 45 Light"/>
          <w:b/>
          <w:bCs/>
          <w:color w:val="FFFFFF" w:themeColor="background1"/>
          <w:sz w:val="52"/>
          <w:szCs w:val="52"/>
          <w:rtl/>
        </w:rPr>
        <w:t xml:space="preserve"> </w:t>
      </w:r>
      <w:r w:rsidRPr="00D80150">
        <w:rPr>
          <w:rFonts w:ascii="Frutiger LT Arabic 45 Light" w:eastAsia="Helvetica" w:hAnsi="Frutiger LT Arabic 45 Light" w:cs="Frutiger LT Arabic 45 Light" w:hint="cs"/>
          <w:b/>
          <w:bCs/>
          <w:color w:val="FFFFFF" w:themeColor="background1"/>
          <w:sz w:val="52"/>
          <w:szCs w:val="52"/>
          <w:rtl/>
        </w:rPr>
        <w:t>العمل</w:t>
      </w:r>
      <w:r w:rsidRPr="00D80150">
        <w:rPr>
          <w:rFonts w:ascii="Frutiger LT Arabic 45 Light" w:eastAsia="Helvetica" w:hAnsi="Frutiger LT Arabic 45 Light" w:cs="Frutiger LT Arabic 45 Light"/>
          <w:b/>
          <w:bCs/>
          <w:color w:val="FFFFFF" w:themeColor="background1"/>
          <w:sz w:val="52"/>
          <w:szCs w:val="52"/>
          <w:rtl/>
        </w:rPr>
        <w:t xml:space="preserve"> </w:t>
      </w:r>
      <w:r w:rsidRPr="00D80150">
        <w:rPr>
          <w:rFonts w:ascii="Frutiger LT Arabic 45 Light" w:eastAsia="Helvetica" w:hAnsi="Frutiger LT Arabic 45 Light" w:cs="Frutiger LT Arabic 45 Light" w:hint="cs"/>
          <w:b/>
          <w:bCs/>
          <w:color w:val="FFFFFF" w:themeColor="background1"/>
          <w:sz w:val="52"/>
          <w:szCs w:val="52"/>
          <w:rtl/>
        </w:rPr>
        <w:t>الشهري</w:t>
      </w:r>
      <w:r w:rsidRPr="00D80150">
        <w:rPr>
          <w:rFonts w:ascii="Frutiger LT Arabic 45 Light" w:eastAsia="Helvetica" w:hAnsi="Frutiger LT Arabic 45 Light" w:cs="Frutiger LT Arabic 45 Light"/>
          <w:b/>
          <w:bCs/>
          <w:color w:val="FFFFFF" w:themeColor="background1"/>
          <w:sz w:val="52"/>
          <w:szCs w:val="52"/>
          <w:rtl/>
        </w:rPr>
        <w:t xml:space="preserve"> </w:t>
      </w:r>
      <w:r w:rsidRPr="00D80150">
        <w:rPr>
          <w:rFonts w:ascii="Frutiger LT Arabic 45 Light" w:eastAsia="Helvetica" w:hAnsi="Frutiger LT Arabic 45 Light" w:cs="Frutiger LT Arabic 45 Light" w:hint="cs"/>
          <w:b/>
          <w:bCs/>
          <w:color w:val="FFFFFF" w:themeColor="background1"/>
          <w:sz w:val="52"/>
          <w:szCs w:val="52"/>
          <w:rtl/>
        </w:rPr>
        <w:t>للمشروع</w:t>
      </w:r>
    </w:p>
    <w:p w14:paraId="3B92B391" w14:textId="1D87CF6C" w:rsidR="001E59A1" w:rsidRDefault="001E59A1" w:rsidP="00437057"/>
    <w:tbl>
      <w:tblPr>
        <w:tblStyle w:val="TableGrid"/>
        <w:tblpPr w:leftFromText="180" w:rightFromText="180" w:vertAnchor="page" w:horzAnchor="margin" w:tblpXSpec="center" w:tblpY="9181"/>
        <w:bidiVisual/>
        <w:tblW w:w="0" w:type="auto"/>
        <w:tblLook w:val="04A0" w:firstRow="1" w:lastRow="0" w:firstColumn="1" w:lastColumn="0" w:noHBand="0" w:noVBand="1"/>
      </w:tblPr>
      <w:tblGrid>
        <w:gridCol w:w="4148"/>
        <w:gridCol w:w="4439"/>
      </w:tblGrid>
      <w:tr w:rsidR="00217DD7" w:rsidRPr="006705C7" w14:paraId="735F3733" w14:textId="77777777" w:rsidTr="002C7928">
        <w:tc>
          <w:tcPr>
            <w:tcW w:w="4148" w:type="dxa"/>
            <w:shd w:val="clear" w:color="auto" w:fill="auto"/>
          </w:tcPr>
          <w:p w14:paraId="497748E5" w14:textId="77777777" w:rsidR="00217DD7" w:rsidRPr="00563CC9" w:rsidRDefault="00217DD7" w:rsidP="002C7928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A8D08D" w:themeColor="accent6" w:themeTint="99"/>
                <w:sz w:val="28"/>
                <w:szCs w:val="28"/>
                <w:rtl/>
              </w:rPr>
            </w:pPr>
            <w:r w:rsidRPr="00563CC9">
              <w:rPr>
                <w:rFonts w:ascii="Frutiger LT Arabic 45 Light" w:eastAsia="Helvetica" w:hAnsi="Frutiger LT Arabic 45 Light" w:cs="Frutiger LT Arabic 45 Light" w:hint="cs"/>
                <w:b/>
                <w:bCs/>
                <w:color w:val="A8D08D" w:themeColor="accent6" w:themeTint="99"/>
                <w:sz w:val="28"/>
                <w:szCs w:val="28"/>
                <w:rtl/>
              </w:rPr>
              <w:t>اسم</w:t>
            </w:r>
            <w:r w:rsidRPr="00563CC9">
              <w:rPr>
                <w:rFonts w:ascii="Frutiger LT Arabic 45 Light" w:eastAsia="Helvetica" w:hAnsi="Frutiger LT Arabic 45 Light" w:cs="Frutiger LT Arabic 45 Light"/>
                <w:b/>
                <w:bCs/>
                <w:color w:val="A8D08D" w:themeColor="accent6" w:themeTint="99"/>
                <w:sz w:val="28"/>
                <w:szCs w:val="28"/>
                <w:rtl/>
              </w:rPr>
              <w:t xml:space="preserve"> </w:t>
            </w:r>
            <w:r w:rsidRPr="00563CC9">
              <w:rPr>
                <w:rFonts w:ascii="Frutiger LT Arabic 45 Light" w:eastAsia="Helvetica" w:hAnsi="Frutiger LT Arabic 45 Light" w:cs="Frutiger LT Arabic 45 Light" w:hint="cs"/>
                <w:b/>
                <w:bCs/>
                <w:color w:val="A8D08D" w:themeColor="accent6" w:themeTint="99"/>
                <w:sz w:val="28"/>
                <w:szCs w:val="28"/>
                <w:rtl/>
              </w:rPr>
              <w:t>المشروع</w:t>
            </w:r>
          </w:p>
        </w:tc>
        <w:tc>
          <w:tcPr>
            <w:tcW w:w="4439" w:type="dxa"/>
            <w:shd w:val="clear" w:color="auto" w:fill="auto"/>
          </w:tcPr>
          <w:p w14:paraId="003459A1" w14:textId="77777777" w:rsidR="00217DD7" w:rsidRPr="00D06C12" w:rsidRDefault="00217DD7" w:rsidP="002C7928">
            <w:pPr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  <w:lang w:val="en-US"/>
              </w:rPr>
            </w:pPr>
            <w:bookmarkStart w:id="0" w:name="_GoBack"/>
            <w:bookmarkEnd w:id="0"/>
          </w:p>
        </w:tc>
      </w:tr>
      <w:tr w:rsidR="00217DD7" w:rsidRPr="006705C7" w14:paraId="3B6A6E1F" w14:textId="77777777" w:rsidTr="002C7928">
        <w:tc>
          <w:tcPr>
            <w:tcW w:w="4148" w:type="dxa"/>
            <w:shd w:val="clear" w:color="auto" w:fill="auto"/>
          </w:tcPr>
          <w:p w14:paraId="26D584D5" w14:textId="77777777" w:rsidR="00217DD7" w:rsidRPr="00563CC9" w:rsidRDefault="00217DD7" w:rsidP="002C7928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A8D08D" w:themeColor="accent6" w:themeTint="99"/>
                <w:sz w:val="28"/>
                <w:szCs w:val="28"/>
                <w:rtl/>
              </w:rPr>
            </w:pPr>
            <w:r w:rsidRPr="00563CC9">
              <w:rPr>
                <w:rFonts w:ascii="Frutiger LT Arabic 45 Light" w:eastAsia="Helvetica" w:hAnsi="Frutiger LT Arabic 45 Light" w:cs="Frutiger LT Arabic 45 Light" w:hint="cs"/>
                <w:b/>
                <w:bCs/>
                <w:color w:val="A8D08D" w:themeColor="accent6" w:themeTint="99"/>
                <w:sz w:val="28"/>
                <w:szCs w:val="28"/>
                <w:rtl/>
              </w:rPr>
              <w:t>رقم</w:t>
            </w:r>
            <w:r w:rsidRPr="00563CC9">
              <w:rPr>
                <w:rFonts w:ascii="Frutiger LT Arabic 45 Light" w:eastAsia="Helvetica" w:hAnsi="Frutiger LT Arabic 45 Light" w:cs="Frutiger LT Arabic 45 Light"/>
                <w:b/>
                <w:bCs/>
                <w:color w:val="A8D08D" w:themeColor="accent6" w:themeTint="99"/>
                <w:sz w:val="28"/>
                <w:szCs w:val="28"/>
                <w:rtl/>
              </w:rPr>
              <w:t xml:space="preserve"> </w:t>
            </w:r>
            <w:r w:rsidRPr="00563CC9">
              <w:rPr>
                <w:rFonts w:ascii="Frutiger LT Arabic 45 Light" w:eastAsia="Helvetica" w:hAnsi="Frutiger LT Arabic 45 Light" w:cs="Frutiger LT Arabic 45 Light" w:hint="cs"/>
                <w:b/>
                <w:bCs/>
                <w:color w:val="A8D08D" w:themeColor="accent6" w:themeTint="99"/>
                <w:sz w:val="28"/>
                <w:szCs w:val="28"/>
                <w:rtl/>
              </w:rPr>
              <w:t>المشروع</w:t>
            </w:r>
          </w:p>
        </w:tc>
        <w:tc>
          <w:tcPr>
            <w:tcW w:w="4439" w:type="dxa"/>
            <w:shd w:val="clear" w:color="auto" w:fill="auto"/>
          </w:tcPr>
          <w:p w14:paraId="6855B76B" w14:textId="77777777" w:rsidR="00217DD7" w:rsidRPr="00563CC9" w:rsidRDefault="00217DD7" w:rsidP="002C7928">
            <w:pPr>
              <w:rPr>
                <w:rFonts w:ascii="Sakkal Majalla" w:hAnsi="Sakkal Majalla" w:cs="Sakkal Majalla"/>
                <w:sz w:val="28"/>
                <w:szCs w:val="28"/>
                <w:rtl/>
                <w:lang w:val="en-US"/>
              </w:rPr>
            </w:pPr>
            <w:r w:rsidRPr="00563CC9">
              <w:rPr>
                <w:rFonts w:ascii="Frutiger LT Arabic 45 Light" w:hAnsi="Frutiger LT Arabic 45 Light" w:cs="Frutiger LT Arabic 45 Light" w:hint="cs"/>
                <w:b/>
                <w:bCs/>
                <w:color w:val="A8D08D" w:themeColor="accent6" w:themeTint="99"/>
                <w:sz w:val="28"/>
                <w:szCs w:val="28"/>
                <w:rtl/>
              </w:rPr>
              <w:t>تعب</w:t>
            </w:r>
            <w:r>
              <w:rPr>
                <w:rFonts w:ascii="Frutiger LT Arabic 45 Light" w:hAnsi="Frutiger LT Arabic 45 Light" w:cs="Frutiger LT Arabic 45 Light" w:hint="cs"/>
                <w:b/>
                <w:bCs/>
                <w:color w:val="A8D08D" w:themeColor="accent6" w:themeTint="99"/>
                <w:sz w:val="28"/>
                <w:szCs w:val="28"/>
                <w:rtl/>
              </w:rPr>
              <w:t>أ</w:t>
            </w:r>
            <w:r w:rsidRPr="00563CC9">
              <w:rPr>
                <w:rFonts w:ascii="Frutiger LT Arabic 45 Light" w:hAnsi="Frutiger LT Arabic 45 Light" w:cs="Frutiger LT Arabic 45 Light" w:hint="cs"/>
                <w:b/>
                <w:bCs/>
                <w:color w:val="A8D08D" w:themeColor="accent6" w:themeTint="99"/>
                <w:sz w:val="28"/>
                <w:szCs w:val="28"/>
                <w:rtl/>
              </w:rPr>
              <w:t xml:space="preserve"> من قبل مكتب إدارة المشاريع</w:t>
            </w:r>
          </w:p>
        </w:tc>
      </w:tr>
      <w:tr w:rsidR="00217DD7" w:rsidRPr="006705C7" w14:paraId="2FC1DC90" w14:textId="77777777" w:rsidTr="002C7928">
        <w:tc>
          <w:tcPr>
            <w:tcW w:w="4148" w:type="dxa"/>
            <w:shd w:val="clear" w:color="auto" w:fill="auto"/>
          </w:tcPr>
          <w:p w14:paraId="7D0F6477" w14:textId="77777777" w:rsidR="00217DD7" w:rsidRPr="00563CC9" w:rsidRDefault="00217DD7" w:rsidP="002C7928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A8D08D" w:themeColor="accent6" w:themeTint="99"/>
                <w:sz w:val="28"/>
                <w:szCs w:val="28"/>
                <w:rtl/>
              </w:rPr>
            </w:pPr>
            <w:r w:rsidRPr="00563CC9">
              <w:rPr>
                <w:rFonts w:ascii="Frutiger LT Arabic 45 Light" w:eastAsia="Helvetica" w:hAnsi="Frutiger LT Arabic 45 Light" w:cs="Frutiger LT Arabic 45 Light" w:hint="cs"/>
                <w:b/>
                <w:bCs/>
                <w:color w:val="A8D08D" w:themeColor="accent6" w:themeTint="99"/>
                <w:sz w:val="28"/>
                <w:szCs w:val="28"/>
                <w:rtl/>
              </w:rPr>
              <w:t>مدير</w:t>
            </w:r>
            <w:r w:rsidRPr="00563CC9">
              <w:rPr>
                <w:rFonts w:ascii="Frutiger LT Arabic 45 Light" w:eastAsia="Helvetica" w:hAnsi="Frutiger LT Arabic 45 Light" w:cs="Frutiger LT Arabic 45 Light"/>
                <w:b/>
                <w:bCs/>
                <w:color w:val="A8D08D" w:themeColor="accent6" w:themeTint="99"/>
                <w:sz w:val="28"/>
                <w:szCs w:val="28"/>
                <w:rtl/>
              </w:rPr>
              <w:t xml:space="preserve"> </w:t>
            </w:r>
            <w:r w:rsidRPr="00563CC9">
              <w:rPr>
                <w:rFonts w:ascii="Frutiger LT Arabic 45 Light" w:eastAsia="Helvetica" w:hAnsi="Frutiger LT Arabic 45 Light" w:cs="Frutiger LT Arabic 45 Light" w:hint="cs"/>
                <w:b/>
                <w:bCs/>
                <w:color w:val="A8D08D" w:themeColor="accent6" w:themeTint="99"/>
                <w:sz w:val="28"/>
                <w:szCs w:val="28"/>
                <w:rtl/>
              </w:rPr>
              <w:t>المشروع</w:t>
            </w:r>
          </w:p>
        </w:tc>
        <w:tc>
          <w:tcPr>
            <w:tcW w:w="4439" w:type="dxa"/>
            <w:shd w:val="clear" w:color="auto" w:fill="auto"/>
          </w:tcPr>
          <w:p w14:paraId="528E14D4" w14:textId="77777777" w:rsidR="00217DD7" w:rsidRPr="006705C7" w:rsidRDefault="00217DD7" w:rsidP="002C7928">
            <w:pPr>
              <w:rPr>
                <w:rFonts w:ascii="Sakkal Majalla" w:hAnsi="Sakkal Majalla" w:cs="Sakkal Majalla"/>
                <w:sz w:val="36"/>
                <w:szCs w:val="36"/>
                <w:rtl/>
                <w:lang w:val="en-US"/>
              </w:rPr>
            </w:pPr>
          </w:p>
        </w:tc>
      </w:tr>
      <w:tr w:rsidR="00217DD7" w:rsidRPr="006705C7" w14:paraId="67A870D8" w14:textId="77777777" w:rsidTr="002C7928">
        <w:tc>
          <w:tcPr>
            <w:tcW w:w="4148" w:type="dxa"/>
            <w:shd w:val="clear" w:color="auto" w:fill="auto"/>
          </w:tcPr>
          <w:p w14:paraId="3B374818" w14:textId="77777777" w:rsidR="00217DD7" w:rsidRPr="00563CC9" w:rsidRDefault="00217DD7" w:rsidP="002C7928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A8D08D" w:themeColor="accent6" w:themeTint="99"/>
                <w:sz w:val="28"/>
                <w:szCs w:val="28"/>
                <w:rtl/>
              </w:rPr>
            </w:pPr>
            <w:r w:rsidRPr="00563CC9">
              <w:rPr>
                <w:rFonts w:ascii="Frutiger LT Arabic 45 Light" w:eastAsia="Helvetica" w:hAnsi="Frutiger LT Arabic 45 Light" w:cs="Frutiger LT Arabic 45 Light" w:hint="cs"/>
                <w:b/>
                <w:bCs/>
                <w:color w:val="A8D08D" w:themeColor="accent6" w:themeTint="99"/>
                <w:sz w:val="28"/>
                <w:szCs w:val="28"/>
                <w:rtl/>
              </w:rPr>
              <w:t>الجهة</w:t>
            </w:r>
          </w:p>
        </w:tc>
        <w:tc>
          <w:tcPr>
            <w:tcW w:w="4439" w:type="dxa"/>
            <w:shd w:val="clear" w:color="auto" w:fill="auto"/>
          </w:tcPr>
          <w:p w14:paraId="52D59B02" w14:textId="77777777" w:rsidR="00217DD7" w:rsidRPr="006705C7" w:rsidRDefault="00217DD7" w:rsidP="002C7928">
            <w:pPr>
              <w:rPr>
                <w:rFonts w:ascii="Sakkal Majalla" w:hAnsi="Sakkal Majalla" w:cs="Sakkal Majalla"/>
                <w:sz w:val="36"/>
                <w:szCs w:val="36"/>
                <w:rtl/>
                <w:lang w:val="en-US"/>
              </w:rPr>
            </w:pPr>
          </w:p>
        </w:tc>
      </w:tr>
      <w:tr w:rsidR="00217DD7" w:rsidRPr="006705C7" w14:paraId="5B0C12A8" w14:textId="77777777" w:rsidTr="002C7928">
        <w:tc>
          <w:tcPr>
            <w:tcW w:w="4148" w:type="dxa"/>
            <w:shd w:val="clear" w:color="auto" w:fill="auto"/>
          </w:tcPr>
          <w:p w14:paraId="43FDF57F" w14:textId="77777777" w:rsidR="00217DD7" w:rsidRPr="00563CC9" w:rsidRDefault="00217DD7" w:rsidP="002C7928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A8D08D" w:themeColor="accent6" w:themeTint="99"/>
                <w:sz w:val="28"/>
                <w:szCs w:val="28"/>
                <w:rtl/>
              </w:rPr>
            </w:pPr>
            <w:r w:rsidRPr="00563CC9">
              <w:rPr>
                <w:rFonts w:ascii="Frutiger LT Arabic 45 Light" w:eastAsia="Helvetica" w:hAnsi="Frutiger LT Arabic 45 Light" w:cs="Frutiger LT Arabic 45 Light" w:hint="cs"/>
                <w:b/>
                <w:bCs/>
                <w:color w:val="A8D08D" w:themeColor="accent6" w:themeTint="99"/>
                <w:sz w:val="28"/>
                <w:szCs w:val="28"/>
                <w:rtl/>
              </w:rPr>
              <w:t>التاريخ</w:t>
            </w:r>
            <w:r w:rsidRPr="00563CC9">
              <w:rPr>
                <w:rFonts w:ascii="Frutiger LT Arabic 45 Light" w:eastAsia="Helvetica" w:hAnsi="Frutiger LT Arabic 45 Light" w:cs="Frutiger LT Arabic 45 Light"/>
                <w:b/>
                <w:bCs/>
                <w:color w:val="A8D08D" w:themeColor="accent6" w:themeTint="99"/>
                <w:sz w:val="28"/>
                <w:szCs w:val="28"/>
              </w:rPr>
              <w:t xml:space="preserve"> </w:t>
            </w:r>
          </w:p>
        </w:tc>
        <w:tc>
          <w:tcPr>
            <w:tcW w:w="4439" w:type="dxa"/>
            <w:shd w:val="clear" w:color="auto" w:fill="auto"/>
          </w:tcPr>
          <w:p w14:paraId="00BFD99D" w14:textId="77777777" w:rsidR="00217DD7" w:rsidRPr="006705C7" w:rsidRDefault="00217DD7" w:rsidP="002C7928">
            <w:pPr>
              <w:rPr>
                <w:rFonts w:ascii="Sakkal Majalla" w:hAnsi="Sakkal Majalla" w:cs="Sakkal Majalla"/>
                <w:sz w:val="36"/>
                <w:szCs w:val="36"/>
                <w:rtl/>
                <w:lang w:val="en-US"/>
              </w:rPr>
            </w:pPr>
          </w:p>
        </w:tc>
      </w:tr>
      <w:tr w:rsidR="00217DD7" w:rsidRPr="006705C7" w14:paraId="02BDD5E4" w14:textId="77777777" w:rsidTr="002C7928">
        <w:tc>
          <w:tcPr>
            <w:tcW w:w="4148" w:type="dxa"/>
            <w:shd w:val="clear" w:color="auto" w:fill="auto"/>
          </w:tcPr>
          <w:p w14:paraId="7934A0D4" w14:textId="77777777" w:rsidR="00217DD7" w:rsidRPr="00563CC9" w:rsidRDefault="00217DD7" w:rsidP="002C7928">
            <w:pPr>
              <w:tabs>
                <w:tab w:val="left" w:pos="587"/>
                <w:tab w:val="center" w:pos="1966"/>
              </w:tabs>
              <w:rPr>
                <w:rFonts w:ascii="Frutiger LT Arabic 45 Light" w:eastAsia="Helvetica" w:hAnsi="Frutiger LT Arabic 45 Light" w:cs="Frutiger LT Arabic 45 Light"/>
                <w:b/>
                <w:bCs/>
                <w:color w:val="A8D08D" w:themeColor="accent6" w:themeTint="99"/>
                <w:sz w:val="28"/>
                <w:szCs w:val="28"/>
                <w:rtl/>
              </w:rPr>
            </w:pPr>
            <w:r w:rsidRPr="00563CC9">
              <w:rPr>
                <w:rFonts w:ascii="Frutiger LT Arabic 45 Light" w:eastAsia="Helvetica" w:hAnsi="Frutiger LT Arabic 45 Light" w:cs="Frutiger LT Arabic 45 Light"/>
                <w:b/>
                <w:bCs/>
                <w:color w:val="A8D08D" w:themeColor="accent6" w:themeTint="99"/>
                <w:sz w:val="28"/>
                <w:szCs w:val="28"/>
                <w:rtl/>
              </w:rPr>
              <w:tab/>
            </w:r>
            <w:r w:rsidRPr="00563CC9">
              <w:rPr>
                <w:rFonts w:ascii="Frutiger LT Arabic 45 Light" w:eastAsia="Helvetica" w:hAnsi="Frutiger LT Arabic 45 Light" w:cs="Frutiger LT Arabic 45 Light"/>
                <w:b/>
                <w:bCs/>
                <w:color w:val="A8D08D" w:themeColor="accent6" w:themeTint="99"/>
                <w:sz w:val="28"/>
                <w:szCs w:val="28"/>
                <w:rtl/>
              </w:rPr>
              <w:tab/>
            </w:r>
            <w:r w:rsidRPr="00563CC9">
              <w:rPr>
                <w:rFonts w:ascii="Frutiger LT Arabic 45 Light" w:eastAsia="Helvetica" w:hAnsi="Frutiger LT Arabic 45 Light" w:cs="Frutiger LT Arabic 45 Light" w:hint="cs"/>
                <w:b/>
                <w:bCs/>
                <w:color w:val="A8D08D" w:themeColor="accent6" w:themeTint="99"/>
                <w:sz w:val="28"/>
                <w:szCs w:val="28"/>
                <w:rtl/>
              </w:rPr>
              <w:t>رقم</w:t>
            </w:r>
            <w:r w:rsidRPr="00563CC9">
              <w:rPr>
                <w:rFonts w:ascii="Frutiger LT Arabic 45 Light" w:eastAsia="Helvetica" w:hAnsi="Frutiger LT Arabic 45 Light" w:cs="Frutiger LT Arabic 45 Light"/>
                <w:b/>
                <w:bCs/>
                <w:color w:val="A8D08D" w:themeColor="accent6" w:themeTint="99"/>
                <w:sz w:val="28"/>
                <w:szCs w:val="28"/>
                <w:rtl/>
              </w:rPr>
              <w:t xml:space="preserve"> </w:t>
            </w:r>
            <w:r w:rsidRPr="00563CC9">
              <w:rPr>
                <w:rFonts w:ascii="Frutiger LT Arabic 45 Light" w:eastAsia="Helvetica" w:hAnsi="Frutiger LT Arabic 45 Light" w:cs="Frutiger LT Arabic 45 Light" w:hint="cs"/>
                <w:b/>
                <w:bCs/>
                <w:color w:val="A8D08D" w:themeColor="accent6" w:themeTint="99"/>
                <w:sz w:val="28"/>
                <w:szCs w:val="28"/>
                <w:rtl/>
              </w:rPr>
              <w:t>التقرير</w:t>
            </w:r>
            <w:r w:rsidRPr="00563CC9">
              <w:rPr>
                <w:rFonts w:ascii="Frutiger LT Arabic 45 Light" w:eastAsia="Helvetica" w:hAnsi="Frutiger LT Arabic 45 Light" w:cs="Frutiger LT Arabic 45 Light"/>
                <w:b/>
                <w:bCs/>
                <w:color w:val="A8D08D" w:themeColor="accent6" w:themeTint="99"/>
                <w:sz w:val="28"/>
                <w:szCs w:val="28"/>
                <w:rtl/>
              </w:rPr>
              <w:t xml:space="preserve"> </w:t>
            </w:r>
            <w:r w:rsidRPr="00563CC9">
              <w:rPr>
                <w:rFonts w:ascii="Frutiger LT Arabic 45 Light" w:eastAsia="Helvetica" w:hAnsi="Frutiger LT Arabic 45 Light" w:cs="Frutiger LT Arabic 45 Light" w:hint="cs"/>
                <w:b/>
                <w:bCs/>
                <w:color w:val="A8D08D" w:themeColor="accent6" w:themeTint="99"/>
                <w:sz w:val="28"/>
                <w:szCs w:val="28"/>
                <w:rtl/>
              </w:rPr>
              <w:t>التسلسلي</w:t>
            </w:r>
          </w:p>
        </w:tc>
        <w:tc>
          <w:tcPr>
            <w:tcW w:w="4439" w:type="dxa"/>
            <w:shd w:val="clear" w:color="auto" w:fill="auto"/>
          </w:tcPr>
          <w:p w14:paraId="730ADC99" w14:textId="77777777" w:rsidR="00217DD7" w:rsidRPr="006705C7" w:rsidRDefault="00217DD7" w:rsidP="002C7928">
            <w:pPr>
              <w:rPr>
                <w:rFonts w:ascii="Sakkal Majalla" w:hAnsi="Sakkal Majalla" w:cs="Sakkal Majalla"/>
                <w:sz w:val="36"/>
                <w:szCs w:val="36"/>
                <w:rtl/>
                <w:lang w:val="en-US"/>
              </w:rPr>
            </w:pPr>
          </w:p>
        </w:tc>
      </w:tr>
    </w:tbl>
    <w:p w14:paraId="2A9D5D6E" w14:textId="458701F6" w:rsidR="00217DD7" w:rsidRDefault="00217DD7" w:rsidP="00437057">
      <w:pPr>
        <w:rPr>
          <w:rtl/>
        </w:rPr>
      </w:pPr>
    </w:p>
    <w:p w14:paraId="0864FE7B" w14:textId="1D770D12" w:rsidR="00217DD7" w:rsidRDefault="00217DD7" w:rsidP="00437057">
      <w:pPr>
        <w:rPr>
          <w:rtl/>
        </w:rPr>
      </w:pPr>
    </w:p>
    <w:p w14:paraId="7B3D2814" w14:textId="2ACF91DE" w:rsidR="00217DD7" w:rsidRDefault="00217DD7" w:rsidP="00437057">
      <w:pPr>
        <w:rPr>
          <w:rtl/>
        </w:rPr>
      </w:pPr>
    </w:p>
    <w:p w14:paraId="781BC69D" w14:textId="15BB295B" w:rsidR="00217DD7" w:rsidRDefault="00217DD7" w:rsidP="00437057">
      <w:pPr>
        <w:rPr>
          <w:rtl/>
        </w:rPr>
      </w:pPr>
    </w:p>
    <w:p w14:paraId="482E4B92" w14:textId="0C4CCDB6" w:rsidR="00217DD7" w:rsidRDefault="00217DD7" w:rsidP="00437057">
      <w:pPr>
        <w:rPr>
          <w:rtl/>
        </w:rPr>
      </w:pPr>
    </w:p>
    <w:p w14:paraId="797C749D" w14:textId="6D54D90A" w:rsidR="00217DD7" w:rsidRDefault="00217DD7" w:rsidP="00437057">
      <w:pPr>
        <w:rPr>
          <w:rtl/>
        </w:rPr>
      </w:pPr>
    </w:p>
    <w:p w14:paraId="6B1751FC" w14:textId="52246D10" w:rsidR="00217DD7" w:rsidRDefault="00217DD7" w:rsidP="00437057">
      <w:pPr>
        <w:rPr>
          <w:rtl/>
        </w:rPr>
      </w:pPr>
    </w:p>
    <w:p w14:paraId="5A78E623" w14:textId="2AA4F305" w:rsidR="00217DD7" w:rsidRDefault="00217DD7" w:rsidP="00437057">
      <w:pPr>
        <w:rPr>
          <w:rtl/>
        </w:rPr>
      </w:pPr>
    </w:p>
    <w:p w14:paraId="150BE2FB" w14:textId="70DE00B7" w:rsidR="00217DD7" w:rsidRDefault="00217DD7" w:rsidP="00437057">
      <w:pPr>
        <w:rPr>
          <w:rtl/>
        </w:rPr>
      </w:pPr>
    </w:p>
    <w:p w14:paraId="0FCE681E" w14:textId="55A666FC" w:rsidR="00217DD7" w:rsidRDefault="00217DD7" w:rsidP="00437057">
      <w:pPr>
        <w:rPr>
          <w:rtl/>
        </w:rPr>
      </w:pPr>
    </w:p>
    <w:p w14:paraId="6BC9AB3C" w14:textId="5AB9D280" w:rsidR="00217DD7" w:rsidRDefault="00217DD7" w:rsidP="00437057">
      <w:pPr>
        <w:rPr>
          <w:rtl/>
        </w:rPr>
      </w:pPr>
    </w:p>
    <w:p w14:paraId="25CD6E37" w14:textId="12A74FA4" w:rsidR="00217DD7" w:rsidRDefault="00217DD7" w:rsidP="00437057">
      <w:pPr>
        <w:rPr>
          <w:rtl/>
        </w:rPr>
      </w:pPr>
    </w:p>
    <w:p w14:paraId="37A6FB7A" w14:textId="1735BE5F" w:rsidR="00217DD7" w:rsidRDefault="00217DD7" w:rsidP="00437057">
      <w:pPr>
        <w:rPr>
          <w:rtl/>
        </w:rPr>
      </w:pPr>
    </w:p>
    <w:p w14:paraId="5952D4A8" w14:textId="00B9FCD1" w:rsidR="00217DD7" w:rsidRDefault="00217DD7" w:rsidP="00437057">
      <w:pPr>
        <w:rPr>
          <w:rtl/>
        </w:rPr>
      </w:pPr>
    </w:p>
    <w:p w14:paraId="01B6DAF9" w14:textId="7557D118" w:rsidR="00217DD7" w:rsidRDefault="00217DD7" w:rsidP="00437057">
      <w:pPr>
        <w:rPr>
          <w:rtl/>
        </w:rPr>
      </w:pPr>
    </w:p>
    <w:p w14:paraId="12DD5873" w14:textId="77777777" w:rsidR="00217DD7" w:rsidRDefault="00217DD7" w:rsidP="001E59A1"/>
    <w:p w14:paraId="35D65F33" w14:textId="78E83720" w:rsidR="001E59A1" w:rsidRPr="001E59A1" w:rsidRDefault="00D80150" w:rsidP="001E59A1">
      <w:pPr>
        <w:rPr>
          <w:rtl/>
        </w:rPr>
      </w:pPr>
      <w:r>
        <w:rPr>
          <w:noProof/>
          <w:lang w:val="en-US"/>
        </w:rPr>
        <w:drawing>
          <wp:anchor distT="0" distB="0" distL="114300" distR="114300" simplePos="0" relativeHeight="251678720" behindDoc="0" locked="0" layoutInCell="1" allowOverlap="1" wp14:anchorId="48862B83" wp14:editId="1509AFF8">
            <wp:simplePos x="0" y="0"/>
            <wp:positionH relativeFrom="margin">
              <wp:align>center</wp:align>
            </wp:positionH>
            <wp:positionV relativeFrom="paragraph">
              <wp:posOffset>145415</wp:posOffset>
            </wp:positionV>
            <wp:extent cx="7505065" cy="1162050"/>
            <wp:effectExtent l="0" t="0" r="635" b="0"/>
            <wp:wrapNone/>
            <wp:docPr id="2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05065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F43003" w14:textId="10F45084" w:rsidR="001E59A1" w:rsidRPr="001E59A1" w:rsidRDefault="001E59A1" w:rsidP="001E59A1">
      <w:pPr>
        <w:rPr>
          <w:rtl/>
        </w:rPr>
      </w:pPr>
    </w:p>
    <w:p w14:paraId="0F532FC2" w14:textId="3D76B97D" w:rsidR="00517E45" w:rsidRPr="001E59A1" w:rsidRDefault="00517E45" w:rsidP="001E59A1">
      <w:pPr>
        <w:tabs>
          <w:tab w:val="left" w:pos="2891"/>
        </w:tabs>
        <w:rPr>
          <w:rtl/>
        </w:rPr>
      </w:pPr>
    </w:p>
    <w:p w14:paraId="0BC550B4" w14:textId="5AD576E6" w:rsidR="00217DD7" w:rsidRDefault="00217DD7" w:rsidP="00C95FD2">
      <w:pPr>
        <w:pStyle w:val="Heading1"/>
        <w:numPr>
          <w:ilvl w:val="0"/>
          <w:numId w:val="36"/>
        </w:numPr>
        <w:pBdr>
          <w:bottom w:val="single" w:sz="4" w:space="1" w:color="002060"/>
        </w:pBdr>
        <w:ind w:left="360"/>
        <w:rPr>
          <w:rFonts w:ascii="Frutiger LT Arabic 45 Light" w:eastAsia="Helvetica" w:hAnsi="Frutiger LT Arabic 45 Light" w:cs="Frutiger LT Arabic 45 Light" w:hint="cs"/>
          <w:b/>
          <w:bCs/>
          <w:color w:val="33CCCC"/>
          <w:rtl/>
        </w:rPr>
      </w:pPr>
      <w:r>
        <w:rPr>
          <w:rFonts w:ascii="Frutiger LT Arabic 45 Light" w:eastAsia="Helvetica" w:hAnsi="Frutiger LT Arabic 45 Light" w:cs="Frutiger LT Arabic 45 Light" w:hint="cs"/>
          <w:b/>
          <w:bCs/>
          <w:color w:val="33CCCC"/>
          <w:rtl/>
        </w:rPr>
        <w:lastRenderedPageBreak/>
        <w:t xml:space="preserve">ملخص خط الأساس الزمني </w:t>
      </w:r>
    </w:p>
    <w:p w14:paraId="4A3F480B" w14:textId="77C8C54B" w:rsidR="00217DD7" w:rsidRDefault="00217DD7" w:rsidP="00217DD7">
      <w:pPr>
        <w:rPr>
          <w:rtl/>
        </w:rPr>
      </w:pPr>
    </w:p>
    <w:p w14:paraId="6C45CE5F" w14:textId="620BDE03" w:rsidR="00217DD7" w:rsidRDefault="00217DD7" w:rsidP="00217DD7">
      <w:pPr>
        <w:rPr>
          <w:rtl/>
        </w:rPr>
      </w:pPr>
    </w:p>
    <w:tbl>
      <w:tblPr>
        <w:tblpPr w:leftFromText="180" w:rightFromText="180" w:vertAnchor="text" w:horzAnchor="margin" w:tblpXSpec="center" w:tblpY="-488"/>
        <w:tblOverlap w:val="never"/>
        <w:tblW w:w="1016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11"/>
        <w:gridCol w:w="1701"/>
        <w:gridCol w:w="1417"/>
        <w:gridCol w:w="1560"/>
        <w:gridCol w:w="973"/>
        <w:gridCol w:w="1404"/>
      </w:tblGrid>
      <w:tr w:rsidR="00217DD7" w:rsidRPr="00517E45" w14:paraId="2873F08E" w14:textId="77777777" w:rsidTr="00217DD7">
        <w:trPr>
          <w:cantSplit/>
          <w:trHeight w:val="591"/>
          <w:tblHeader/>
        </w:trPr>
        <w:tc>
          <w:tcPr>
            <w:tcW w:w="10166" w:type="dxa"/>
            <w:gridSpan w:val="6"/>
            <w:tcBorders>
              <w:bottom w:val="single" w:sz="6" w:space="0" w:color="auto"/>
            </w:tcBorders>
            <w:shd w:val="clear" w:color="auto" w:fill="1F3864" w:themeFill="accent1" w:themeFillShade="80"/>
          </w:tcPr>
          <w:p w14:paraId="00D28CE5" w14:textId="77777777" w:rsidR="00217DD7" w:rsidRPr="003D3BDB" w:rsidRDefault="00217DD7" w:rsidP="002C7928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D3BDB"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  <w:t>ملخص خط الأساس الزمني</w:t>
            </w:r>
          </w:p>
        </w:tc>
      </w:tr>
      <w:tr w:rsidR="00217DD7" w:rsidRPr="00517E45" w14:paraId="6E92EE75" w14:textId="77777777" w:rsidTr="00217DD7">
        <w:trPr>
          <w:cantSplit/>
          <w:trHeight w:val="591"/>
          <w:tblHeader/>
        </w:trPr>
        <w:tc>
          <w:tcPr>
            <w:tcW w:w="10166" w:type="dxa"/>
            <w:gridSpan w:val="6"/>
            <w:tcBorders>
              <w:top w:val="single" w:sz="6" w:space="0" w:color="auto"/>
            </w:tcBorders>
            <w:shd w:val="clear" w:color="auto" w:fill="B4C6E7" w:themeFill="accent1" w:themeFillTint="66"/>
          </w:tcPr>
          <w:p w14:paraId="02E03662" w14:textId="77777777" w:rsidR="00217DD7" w:rsidRPr="003D3BDB" w:rsidRDefault="00217DD7" w:rsidP="002C7928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33CCCC"/>
                <w:sz w:val="24"/>
                <w:szCs w:val="24"/>
                <w:rtl/>
              </w:rPr>
            </w:pPr>
            <w:r w:rsidRPr="003D3BDB">
              <w:rPr>
                <w:rFonts w:ascii="Frutiger LT Arabic 45 Light" w:eastAsia="Helvetica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  <w:rtl/>
              </w:rPr>
              <w:t xml:space="preserve">الحالة الاجمالية: </w:t>
            </w:r>
          </w:p>
        </w:tc>
      </w:tr>
      <w:tr w:rsidR="00217DD7" w:rsidRPr="00517E45" w14:paraId="6BA16626" w14:textId="77777777" w:rsidTr="00217DD7">
        <w:trPr>
          <w:cantSplit/>
          <w:trHeight w:val="625"/>
          <w:tblHeader/>
        </w:trPr>
        <w:tc>
          <w:tcPr>
            <w:tcW w:w="3111" w:type="dxa"/>
            <w:shd w:val="clear" w:color="auto" w:fill="D9E2F3" w:themeFill="accent1" w:themeFillTint="33"/>
          </w:tcPr>
          <w:p w14:paraId="15D2DE15" w14:textId="77777777" w:rsidR="00217DD7" w:rsidRPr="003D3BDB" w:rsidRDefault="00217DD7" w:rsidP="002C7928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D3BDB">
              <w:rPr>
                <w:rFonts w:ascii="Frutiger LT Arabic 45 Light" w:eastAsia="Helvetica" w:hAnsi="Frutiger LT Arabic 45 Light" w:cs="Frutiger LT Arabic 45 Light" w:hint="cs"/>
                <w:b/>
                <w:bCs/>
                <w:color w:val="7030A0"/>
                <w:sz w:val="24"/>
                <w:szCs w:val="24"/>
                <w:rtl/>
              </w:rPr>
              <w:t>أ</w:t>
            </w:r>
            <w:r w:rsidRPr="003D3BDB"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  <w:rtl/>
              </w:rPr>
              <w:t>سباب الانحراف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538135"/>
          </w:tcPr>
          <w:p w14:paraId="559E76DD" w14:textId="77777777" w:rsidR="00217DD7" w:rsidRPr="003D3BDB" w:rsidRDefault="00217DD7" w:rsidP="002C7928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</w:rPr>
            </w:pPr>
            <w:r w:rsidRPr="003D3BDB"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  <w:t>على المسار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D966" w:themeFill="accent4" w:themeFillTint="99"/>
          </w:tcPr>
          <w:p w14:paraId="3B42CEB5" w14:textId="77777777" w:rsidR="00217DD7" w:rsidRPr="003D3BDB" w:rsidRDefault="00217DD7" w:rsidP="002C7928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</w:rPr>
            </w:pPr>
            <w:r w:rsidRPr="003D3BDB"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  <w:t>متأخر قليلا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  <w:shd w:val="clear" w:color="auto" w:fill="C00000"/>
          </w:tcPr>
          <w:p w14:paraId="0D00C81B" w14:textId="77777777" w:rsidR="00217DD7" w:rsidRPr="003D3BDB" w:rsidRDefault="00217DD7" w:rsidP="002C7928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</w:rPr>
            </w:pPr>
            <w:r w:rsidRPr="003D3BDB"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  <w:t>متأخر جدا</w:t>
            </w:r>
          </w:p>
        </w:tc>
        <w:tc>
          <w:tcPr>
            <w:tcW w:w="2377" w:type="dxa"/>
            <w:gridSpan w:val="2"/>
            <w:tcBorders>
              <w:left w:val="single" w:sz="4" w:space="0" w:color="auto"/>
            </w:tcBorders>
            <w:shd w:val="clear" w:color="auto" w:fill="D9E2F3" w:themeFill="accent1" w:themeFillTint="33"/>
          </w:tcPr>
          <w:p w14:paraId="720958D2" w14:textId="77777777" w:rsidR="00217DD7" w:rsidRPr="003D3BDB" w:rsidRDefault="00217DD7" w:rsidP="002C7928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217DD7" w:rsidRPr="00517E45" w14:paraId="6E300BB7" w14:textId="77777777" w:rsidTr="00217DD7">
        <w:trPr>
          <w:cantSplit/>
          <w:trHeight w:val="1022"/>
          <w:tblHeader/>
        </w:trPr>
        <w:tc>
          <w:tcPr>
            <w:tcW w:w="311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29D8B55E" w14:textId="77777777" w:rsidR="00217DD7" w:rsidRPr="003D3BDB" w:rsidRDefault="00217DD7" w:rsidP="002C7928">
            <w:pPr>
              <w:jc w:val="center"/>
              <w:rPr>
                <w:rFonts w:ascii="Sakkal Majalla" w:hAnsi="Sakkal Majalla" w:cs="Sakkal Majalla"/>
                <w:bCs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79B2B0D6" w14:textId="77777777" w:rsidR="00217DD7" w:rsidRPr="003D3BDB" w:rsidRDefault="00217DD7" w:rsidP="002C7928">
            <w:pPr>
              <w:jc w:val="center"/>
              <w:rPr>
                <w:rFonts w:ascii="Sakkal Majalla" w:hAnsi="Sakkal Majalla" w:cs="Sakkal Majalla"/>
                <w:bCs/>
                <w:sz w:val="24"/>
                <w:szCs w:val="24"/>
                <w:rtl/>
              </w:rPr>
            </w:pPr>
          </w:p>
          <w:p w14:paraId="5736EBD7" w14:textId="77777777" w:rsidR="00217DD7" w:rsidRPr="003D3BDB" w:rsidRDefault="00217DD7" w:rsidP="002C7928">
            <w:pPr>
              <w:jc w:val="center"/>
              <w:rPr>
                <w:rFonts w:ascii="Sakkal Majalla" w:hAnsi="Sakkal Majalla" w:cs="Sakkal Majalla"/>
                <w:sz w:val="24"/>
                <w:szCs w:val="24"/>
                <w:lang w:val="en-US"/>
              </w:rPr>
            </w:pP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710278BC" w14:textId="77777777" w:rsidR="00217DD7" w:rsidRPr="003D3BDB" w:rsidRDefault="00217DD7" w:rsidP="002C7928">
            <w:pPr>
              <w:jc w:val="center"/>
              <w:rPr>
                <w:rFonts w:ascii="Sakkal Majalla" w:hAnsi="Sakkal Majalla" w:cs="Sakkal Majalla"/>
                <w:bCs/>
                <w:sz w:val="24"/>
                <w:szCs w:val="24"/>
                <w:rtl/>
              </w:rPr>
            </w:pPr>
          </w:p>
          <w:p w14:paraId="06DEB824" w14:textId="77777777" w:rsidR="00217DD7" w:rsidRPr="003D3BDB" w:rsidRDefault="00217DD7" w:rsidP="002C7928">
            <w:pPr>
              <w:jc w:val="center"/>
              <w:rPr>
                <w:rFonts w:ascii="Sakkal Majalla" w:hAnsi="Sakkal Majalla" w:cs="Sakkal Majalla"/>
                <w:sz w:val="24"/>
                <w:szCs w:val="24"/>
                <w:lang w:val="en-US"/>
              </w:rPr>
            </w:pP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294AE9AA" w14:textId="77777777" w:rsidR="00217DD7" w:rsidRPr="003D3BDB" w:rsidRDefault="00217DD7" w:rsidP="002C7928">
            <w:pPr>
              <w:jc w:val="center"/>
              <w:rPr>
                <w:rFonts w:ascii="Sakkal Majalla" w:hAnsi="Sakkal Majalla" w:cs="Sakkal Majalla"/>
                <w:b/>
                <w:sz w:val="24"/>
                <w:szCs w:val="24"/>
                <w:rtl/>
              </w:rPr>
            </w:pPr>
          </w:p>
          <w:p w14:paraId="39F2D528" w14:textId="77777777" w:rsidR="00217DD7" w:rsidRPr="003D3BDB" w:rsidRDefault="00217DD7" w:rsidP="002C7928">
            <w:pPr>
              <w:jc w:val="center"/>
              <w:rPr>
                <w:rFonts w:ascii="Sakkal Majalla" w:hAnsi="Sakkal Majalla" w:cs="Sakkal Majalla"/>
                <w:sz w:val="24"/>
                <w:szCs w:val="24"/>
                <w:lang w:val="en-US"/>
              </w:rPr>
            </w:pPr>
          </w:p>
        </w:tc>
        <w:tc>
          <w:tcPr>
            <w:tcW w:w="2377" w:type="dxa"/>
            <w:gridSpan w:val="2"/>
            <w:tcBorders>
              <w:left w:val="single" w:sz="4" w:space="0" w:color="auto"/>
            </w:tcBorders>
            <w:shd w:val="clear" w:color="auto" w:fill="1F3864" w:themeFill="accent1" w:themeFillShade="80"/>
          </w:tcPr>
          <w:p w14:paraId="33E8346D" w14:textId="77777777" w:rsidR="00217DD7" w:rsidRPr="003D3BDB" w:rsidRDefault="00217DD7" w:rsidP="002C7928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</w:rPr>
            </w:pPr>
            <w:r w:rsidRPr="003D3BDB"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  <w:t>المرحلة الاولى</w:t>
            </w:r>
          </w:p>
        </w:tc>
      </w:tr>
      <w:tr w:rsidR="00217DD7" w:rsidRPr="00517E45" w14:paraId="453391B0" w14:textId="77777777" w:rsidTr="00217DD7">
        <w:trPr>
          <w:cantSplit/>
          <w:trHeight w:val="735"/>
          <w:tblHeader/>
        </w:trPr>
        <w:tc>
          <w:tcPr>
            <w:tcW w:w="311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443E6EAE" w14:textId="77777777" w:rsidR="00217DD7" w:rsidRPr="003D3BDB" w:rsidRDefault="00217DD7" w:rsidP="002C7928">
            <w:pPr>
              <w:jc w:val="center"/>
              <w:rPr>
                <w:rFonts w:ascii="Sakkal Majalla" w:hAnsi="Sakkal Majalla" w:cs="Sakkal Majalla"/>
                <w:bCs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2A28E526" w14:textId="77777777" w:rsidR="00217DD7" w:rsidRPr="003D3BDB" w:rsidRDefault="00217DD7" w:rsidP="002C7928">
            <w:pPr>
              <w:jc w:val="center"/>
              <w:rPr>
                <w:rFonts w:ascii="Sakkal Majalla" w:hAnsi="Sakkal Majalla" w:cs="Sakkal Majalla"/>
                <w:bCs/>
                <w:sz w:val="24"/>
                <w:szCs w:val="24"/>
                <w:rtl/>
              </w:rPr>
            </w:pPr>
          </w:p>
          <w:p w14:paraId="7DEBB7C5" w14:textId="77777777" w:rsidR="00217DD7" w:rsidRPr="003D3BDB" w:rsidRDefault="00217DD7" w:rsidP="002C7928">
            <w:pPr>
              <w:jc w:val="center"/>
              <w:rPr>
                <w:rFonts w:ascii="Sakkal Majalla" w:hAnsi="Sakkal Majalla" w:cs="Sakkal Majalla"/>
                <w:sz w:val="24"/>
                <w:szCs w:val="24"/>
                <w:lang w:val="en-US"/>
              </w:rPr>
            </w:pP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6F60005" w14:textId="77777777" w:rsidR="00217DD7" w:rsidRPr="003D3BDB" w:rsidRDefault="00217DD7" w:rsidP="002C7928">
            <w:pPr>
              <w:jc w:val="center"/>
              <w:rPr>
                <w:rFonts w:ascii="Sakkal Majalla" w:hAnsi="Sakkal Majalla" w:cs="Sakkal Majalla"/>
                <w:bCs/>
                <w:sz w:val="24"/>
                <w:szCs w:val="24"/>
                <w:rtl/>
              </w:rPr>
            </w:pPr>
          </w:p>
          <w:p w14:paraId="366B989B" w14:textId="77777777" w:rsidR="00217DD7" w:rsidRPr="003D3BDB" w:rsidRDefault="00217DD7" w:rsidP="002C7928">
            <w:pPr>
              <w:jc w:val="center"/>
              <w:rPr>
                <w:rFonts w:ascii="Sakkal Majalla" w:hAnsi="Sakkal Majalla" w:cs="Sakkal Majalla"/>
                <w:sz w:val="24"/>
                <w:szCs w:val="24"/>
                <w:lang w:val="en-US"/>
              </w:rPr>
            </w:pP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8CA5583" w14:textId="77777777" w:rsidR="00217DD7" w:rsidRPr="003D3BDB" w:rsidRDefault="00217DD7" w:rsidP="002C7928">
            <w:pPr>
              <w:jc w:val="center"/>
              <w:rPr>
                <w:rFonts w:ascii="Sakkal Majalla" w:hAnsi="Sakkal Majalla" w:cs="Sakkal Majalla"/>
                <w:b/>
                <w:sz w:val="24"/>
                <w:szCs w:val="24"/>
                <w:rtl/>
              </w:rPr>
            </w:pPr>
          </w:p>
          <w:p w14:paraId="653F6F4F" w14:textId="77777777" w:rsidR="00217DD7" w:rsidRPr="003D3BDB" w:rsidRDefault="00217DD7" w:rsidP="002C7928">
            <w:pPr>
              <w:jc w:val="center"/>
              <w:rPr>
                <w:rFonts w:ascii="Sakkal Majalla" w:hAnsi="Sakkal Majalla" w:cs="Sakkal Majalla"/>
                <w:sz w:val="24"/>
                <w:szCs w:val="24"/>
                <w:lang w:val="en-US"/>
              </w:rPr>
            </w:pPr>
          </w:p>
        </w:tc>
        <w:tc>
          <w:tcPr>
            <w:tcW w:w="2377" w:type="dxa"/>
            <w:gridSpan w:val="2"/>
            <w:tcBorders>
              <w:left w:val="single" w:sz="4" w:space="0" w:color="auto"/>
            </w:tcBorders>
            <w:shd w:val="clear" w:color="auto" w:fill="1F3864" w:themeFill="accent1" w:themeFillShade="80"/>
          </w:tcPr>
          <w:p w14:paraId="4D9E190B" w14:textId="77777777" w:rsidR="00217DD7" w:rsidRPr="003D3BDB" w:rsidRDefault="00217DD7" w:rsidP="002C7928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</w:rPr>
            </w:pPr>
            <w:r w:rsidRPr="003D3BDB"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  <w:t>المرحلة الثانية</w:t>
            </w:r>
          </w:p>
        </w:tc>
      </w:tr>
      <w:tr w:rsidR="00217DD7" w:rsidRPr="00517E45" w14:paraId="5FAF95E9" w14:textId="77777777" w:rsidTr="00217DD7">
        <w:trPr>
          <w:cantSplit/>
          <w:trHeight w:val="1489"/>
          <w:tblHeader/>
        </w:trPr>
        <w:tc>
          <w:tcPr>
            <w:tcW w:w="10166" w:type="dxa"/>
            <w:gridSpan w:val="6"/>
            <w:shd w:val="clear" w:color="auto" w:fill="D9E2F3" w:themeFill="accent1" w:themeFillTint="33"/>
          </w:tcPr>
          <w:p w14:paraId="6668ECD8" w14:textId="77777777" w:rsidR="00217DD7" w:rsidRPr="003D3BDB" w:rsidRDefault="00217DD7" w:rsidP="002C7928">
            <w:pPr>
              <w:jc w:val="center"/>
              <w:rPr>
                <w:rFonts w:ascii="Sakkal Majalla" w:hAnsi="Sakkal Majalla" w:cs="Sakkal Majalla"/>
                <w:i/>
                <w:sz w:val="24"/>
                <w:szCs w:val="24"/>
                <w:lang w:val="en-US"/>
              </w:rPr>
            </w:pPr>
            <w:r w:rsidRPr="003D3BDB">
              <w:rPr>
                <w:rFonts w:ascii="Sakkal Majalla" w:hAnsi="Sakkal Majalla" w:cs="Sakkal Majalla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0768" behindDoc="0" locked="0" layoutInCell="1" allowOverlap="1" wp14:anchorId="29BFD5A0" wp14:editId="3F7316CE">
                  <wp:simplePos x="0" y="0"/>
                  <wp:positionH relativeFrom="column">
                    <wp:posOffset>4015105</wp:posOffset>
                  </wp:positionH>
                  <wp:positionV relativeFrom="paragraph">
                    <wp:posOffset>15875</wp:posOffset>
                  </wp:positionV>
                  <wp:extent cx="2184400" cy="1066800"/>
                  <wp:effectExtent l="0" t="0" r="6350" b="0"/>
                  <wp:wrapNone/>
                  <wp:docPr id="13" name="tabl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able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4400" cy="106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253077D" w14:textId="77777777" w:rsidR="00217DD7" w:rsidRPr="003D3BDB" w:rsidRDefault="00217DD7" w:rsidP="002C7928">
            <w:pPr>
              <w:jc w:val="center"/>
              <w:rPr>
                <w:rFonts w:ascii="Sakkal Majalla" w:hAnsi="Sakkal Majalla" w:cs="Sakkal Majalla"/>
                <w:i/>
                <w:sz w:val="24"/>
                <w:szCs w:val="24"/>
                <w:lang w:val="en-US"/>
              </w:rPr>
            </w:pPr>
          </w:p>
          <w:p w14:paraId="26532B44" w14:textId="77777777" w:rsidR="00217DD7" w:rsidRPr="003D3BDB" w:rsidRDefault="00217DD7" w:rsidP="002C7928">
            <w:pPr>
              <w:jc w:val="center"/>
              <w:rPr>
                <w:rFonts w:ascii="Sakkal Majalla" w:hAnsi="Sakkal Majalla" w:cs="Sakkal Majalla"/>
                <w:i/>
                <w:sz w:val="24"/>
                <w:szCs w:val="24"/>
                <w:rtl/>
                <w:lang w:bidi="ar-JO"/>
              </w:rPr>
            </w:pPr>
            <w:r w:rsidRPr="003D3BDB">
              <w:rPr>
                <w:rFonts w:ascii="Sakkal Majalla" w:hAnsi="Sakkal Majalla" w:cs="Sakkal Majalla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D3EBD75" wp14:editId="2AF700C8">
                      <wp:simplePos x="0" y="0"/>
                      <wp:positionH relativeFrom="column">
                        <wp:posOffset>7872730</wp:posOffset>
                      </wp:positionH>
                      <wp:positionV relativeFrom="paragraph">
                        <wp:posOffset>210185</wp:posOffset>
                      </wp:positionV>
                      <wp:extent cx="137160" cy="137160"/>
                      <wp:effectExtent l="0" t="0" r="0" b="0"/>
                      <wp:wrapNone/>
                      <wp:docPr id="153" name="Oval 1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7160" cy="13716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4472C4"/>
                              </a:solidFill>
                              <a:ln>
                                <a:solidFill>
                                  <a:sysClr val="window" lastClr="FFFFFF"/>
                                </a:solidFill>
                              </a:ln>
                              <a:effectLst/>
                            </wps:spPr>
                            <wps:bodyPr rtlCol="1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B0E4A89" id="Oval 152" o:spid="_x0000_s1026" style="position:absolute;left:0;text-align:left;margin-left:619.9pt;margin-top:16.55pt;width:10.8pt;height:10.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" fillcolor="#4472c4" strokecolor="window">
                      <v:path arrowok="t"/>
                    </v:oval>
                  </w:pict>
                </mc:Fallback>
              </mc:AlternateContent>
            </w:r>
            <w:r w:rsidRPr="003D3BDB">
              <w:rPr>
                <w:rFonts w:ascii="Sakkal Majalla" w:hAnsi="Sakkal Majalla" w:cs="Sakkal Majalla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0E5B2E0" wp14:editId="670C1A62">
                      <wp:simplePos x="0" y="0"/>
                      <wp:positionH relativeFrom="column">
                        <wp:posOffset>7872730</wp:posOffset>
                      </wp:positionH>
                      <wp:positionV relativeFrom="paragraph">
                        <wp:posOffset>387350</wp:posOffset>
                      </wp:positionV>
                      <wp:extent cx="137160" cy="137160"/>
                      <wp:effectExtent l="0" t="0" r="0" b="0"/>
                      <wp:wrapNone/>
                      <wp:docPr id="154" name="Oval 1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7160" cy="13716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A5A5A5"/>
                              </a:solidFill>
                              <a:ln>
                                <a:solidFill>
                                  <a:sysClr val="window" lastClr="FFFFFF"/>
                                </a:solidFill>
                              </a:ln>
                              <a:effectLst/>
                            </wps:spPr>
                            <wps:bodyPr rtlCol="1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DCCD4BD" id="Oval 153" o:spid="_x0000_s1026" style="position:absolute;left:0;text-align:left;margin-left:619.9pt;margin-top:30.5pt;width:10.8pt;height:10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" fillcolor="#a5a5a5" strokecolor="window">
                      <v:path arrowok="t"/>
                    </v:oval>
                  </w:pict>
                </mc:Fallback>
              </mc:AlternateContent>
            </w:r>
            <w:r w:rsidRPr="003D3BDB">
              <w:rPr>
                <w:rFonts w:ascii="Sakkal Majalla" w:hAnsi="Sakkal Majalla" w:cs="Sakkal Majalla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565D07BA" wp14:editId="49FE5A83">
                      <wp:simplePos x="0" y="0"/>
                      <wp:positionH relativeFrom="column">
                        <wp:posOffset>7872730</wp:posOffset>
                      </wp:positionH>
                      <wp:positionV relativeFrom="paragraph">
                        <wp:posOffset>566420</wp:posOffset>
                      </wp:positionV>
                      <wp:extent cx="137160" cy="137160"/>
                      <wp:effectExtent l="0" t="0" r="0" b="0"/>
                      <wp:wrapNone/>
                      <wp:docPr id="155" name="Oval 1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7160" cy="13716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E0301E"/>
                              </a:solidFill>
                              <a:ln>
                                <a:solidFill>
                                  <a:sysClr val="window" lastClr="FFFFFF"/>
                                </a:solidFill>
                              </a:ln>
                              <a:effectLst/>
                            </wps:spPr>
                            <wps:bodyPr rtlCol="1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A41EF5C" id="Oval 154" o:spid="_x0000_s1026" style="position:absolute;left:0;text-align:left;margin-left:619.9pt;margin-top:44.6pt;width:10.8pt;height:10.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" fillcolor="#e0301e" strokecolor="window">
                      <v:path arrowok="t"/>
                    </v:oval>
                  </w:pict>
                </mc:Fallback>
              </mc:AlternateContent>
            </w:r>
          </w:p>
        </w:tc>
      </w:tr>
      <w:tr w:rsidR="00217DD7" w:rsidRPr="00517E45" w14:paraId="5095FA8E" w14:textId="77777777" w:rsidTr="00217DD7">
        <w:trPr>
          <w:cantSplit/>
          <w:trHeight w:val="1372"/>
          <w:tblHeader/>
        </w:trPr>
        <w:tc>
          <w:tcPr>
            <w:tcW w:w="8762" w:type="dxa"/>
            <w:gridSpan w:val="5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6E16ED0C" w14:textId="77777777" w:rsidR="00217DD7" w:rsidRPr="003D3BDB" w:rsidRDefault="00217DD7" w:rsidP="002C7928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1404" w:type="dxa"/>
            <w:tcBorders>
              <w:left w:val="single" w:sz="4" w:space="0" w:color="auto"/>
            </w:tcBorders>
            <w:shd w:val="clear" w:color="auto" w:fill="1F3864"/>
          </w:tcPr>
          <w:p w14:paraId="0090EAA9" w14:textId="77777777" w:rsidR="00217DD7" w:rsidRPr="003D3BDB" w:rsidRDefault="00217DD7" w:rsidP="002C7928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52870E44" w14:textId="77777777" w:rsidR="00217DD7" w:rsidRPr="003D3BDB" w:rsidRDefault="00217DD7" w:rsidP="002C7928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D3BDB">
              <w:rPr>
                <w:rFonts w:ascii="Frutiger LT Arabic 45 Light" w:eastAsia="Helvetica" w:hAnsi="Frutiger LT Arabic 45 Light" w:cs="Frutiger LT Arabic 45 Light" w:hint="cs"/>
                <w:b/>
                <w:bCs/>
                <w:color w:val="FFFFFF" w:themeColor="background1"/>
                <w:sz w:val="24"/>
                <w:szCs w:val="24"/>
                <w:rtl/>
              </w:rPr>
              <w:t>ملاحظات</w:t>
            </w:r>
            <w:r w:rsidRPr="003D3BDB"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  <w:t>:</w:t>
            </w:r>
          </w:p>
          <w:p w14:paraId="223B1B60" w14:textId="77777777" w:rsidR="00217DD7" w:rsidRPr="003D3BDB" w:rsidRDefault="00217DD7" w:rsidP="002C7928">
            <w:pPr>
              <w:jc w:val="center"/>
              <w:rPr>
                <w:b/>
                <w:bCs/>
                <w:sz w:val="24"/>
                <w:szCs w:val="24"/>
                <w:lang w:val="en-AU"/>
              </w:rPr>
            </w:pPr>
          </w:p>
        </w:tc>
      </w:tr>
    </w:tbl>
    <w:tbl>
      <w:tblPr>
        <w:tblpPr w:leftFromText="180" w:rightFromText="180" w:vertAnchor="text" w:horzAnchor="margin" w:tblpX="137" w:tblpY="528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2126"/>
        <w:gridCol w:w="1985"/>
        <w:gridCol w:w="1843"/>
        <w:gridCol w:w="1984"/>
        <w:gridCol w:w="1129"/>
      </w:tblGrid>
      <w:tr w:rsidR="00217DD7" w:rsidRPr="006C0CC2" w14:paraId="25E3C0CF" w14:textId="77777777" w:rsidTr="00217DD7">
        <w:trPr>
          <w:tblHeader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 w:themeFill="accent1" w:themeFillShade="80"/>
            <w:vAlign w:val="center"/>
          </w:tcPr>
          <w:p w14:paraId="24B9FAC5" w14:textId="77777777" w:rsidR="00217DD7" w:rsidRPr="003D3BDB" w:rsidRDefault="00217DD7" w:rsidP="00217DD7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</w:rPr>
            </w:pPr>
            <w:r w:rsidRPr="003D3BDB">
              <w:rPr>
                <w:rFonts w:ascii="Frutiger LT Arabic 45 Light" w:eastAsia="Helvetica" w:hAnsi="Frutiger LT Arabic 45 Light" w:cs="Frutiger LT Arabic 45 Light" w:hint="cs"/>
                <w:b/>
                <w:bCs/>
                <w:color w:val="FFFFFF" w:themeColor="background1"/>
                <w:rtl/>
              </w:rPr>
              <w:t>ملاحظات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 w:themeFill="accent1" w:themeFillShade="80"/>
            <w:vAlign w:val="center"/>
          </w:tcPr>
          <w:p w14:paraId="0DD62199" w14:textId="77777777" w:rsidR="00217DD7" w:rsidRPr="003D3BDB" w:rsidRDefault="00217DD7" w:rsidP="00217DD7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</w:rPr>
            </w:pPr>
            <w:r w:rsidRPr="003D3BDB">
              <w:rPr>
                <w:rFonts w:ascii="Frutiger LT Arabic 45 Light" w:eastAsia="Helvetica" w:hAnsi="Frutiger LT Arabic 45 Light" w:cs="Frutiger LT Arabic 45 Light" w:hint="cs"/>
                <w:b/>
                <w:bCs/>
                <w:color w:val="FFFFFF" w:themeColor="background1"/>
                <w:rtl/>
              </w:rPr>
              <w:t>حالة المخرج (مستلمة، متأخرة، مجدولة، معادة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 w:themeFill="accent1" w:themeFillShade="80"/>
            <w:vAlign w:val="center"/>
          </w:tcPr>
          <w:p w14:paraId="6AD3AFBD" w14:textId="77777777" w:rsidR="00217DD7" w:rsidRPr="003D3BDB" w:rsidRDefault="00217DD7" w:rsidP="00217DD7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rtl/>
              </w:rPr>
            </w:pPr>
            <w:r w:rsidRPr="003D3BDB">
              <w:rPr>
                <w:rFonts w:ascii="Frutiger LT Arabic 45 Light" w:eastAsia="Helvetica" w:hAnsi="Frutiger LT Arabic 45 Light" w:cs="Frutiger LT Arabic 45 Light" w:hint="cs"/>
                <w:b/>
                <w:bCs/>
                <w:color w:val="FFFFFF" w:themeColor="background1"/>
                <w:rtl/>
              </w:rPr>
              <w:t>حالة المهام (تتم حسب الخطة، متأخرة، معلقة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 w:themeFill="accent1" w:themeFillShade="80"/>
            <w:vAlign w:val="center"/>
          </w:tcPr>
          <w:p w14:paraId="5609D899" w14:textId="77777777" w:rsidR="00217DD7" w:rsidRPr="003D3BDB" w:rsidRDefault="00217DD7" w:rsidP="00217DD7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</w:rPr>
            </w:pPr>
            <w:r w:rsidRPr="003D3BDB">
              <w:rPr>
                <w:rFonts w:ascii="Frutiger LT Arabic 45 Light" w:eastAsia="Helvetica" w:hAnsi="Frutiger LT Arabic 45 Light" w:cs="Frutiger LT Arabic 45 Light" w:hint="cs"/>
                <w:b/>
                <w:bCs/>
                <w:color w:val="FFFFFF" w:themeColor="background1"/>
                <w:rtl/>
              </w:rPr>
              <w:t>تاريخ الاستحقاق الفعلي - المتوقع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 w:themeFill="accent1" w:themeFillShade="80"/>
            <w:vAlign w:val="center"/>
          </w:tcPr>
          <w:p w14:paraId="52C757FF" w14:textId="77777777" w:rsidR="00217DD7" w:rsidRPr="003D3BDB" w:rsidRDefault="00217DD7" w:rsidP="00217DD7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rtl/>
              </w:rPr>
            </w:pPr>
            <w:r w:rsidRPr="003D3BDB">
              <w:rPr>
                <w:rFonts w:ascii="Frutiger LT Arabic 45 Light" w:eastAsia="Helvetica" w:hAnsi="Frutiger LT Arabic 45 Light" w:cs="Frutiger LT Arabic 45 Light" w:hint="cs"/>
                <w:b/>
                <w:bCs/>
                <w:color w:val="FFFFFF" w:themeColor="background1"/>
                <w:rtl/>
              </w:rPr>
              <w:t>تاريخ الاستحقاق حسب الخطة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 w:themeFill="accent1" w:themeFillShade="80"/>
            <w:vAlign w:val="center"/>
          </w:tcPr>
          <w:p w14:paraId="4487B97D" w14:textId="77777777" w:rsidR="00217DD7" w:rsidRPr="003D3BDB" w:rsidRDefault="00217DD7" w:rsidP="00217DD7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</w:rPr>
            </w:pPr>
            <w:r w:rsidRPr="003D3BDB">
              <w:rPr>
                <w:rFonts w:ascii="Frutiger LT Arabic 45 Light" w:eastAsia="Helvetica" w:hAnsi="Frutiger LT Arabic 45 Light" w:cs="Frutiger LT Arabic 45 Light" w:hint="cs"/>
                <w:b/>
                <w:bCs/>
                <w:color w:val="FFFFFF" w:themeColor="background1"/>
                <w:rtl/>
              </w:rPr>
              <w:t>المخرج</w:t>
            </w:r>
          </w:p>
        </w:tc>
      </w:tr>
      <w:tr w:rsidR="00217DD7" w:rsidRPr="006C0CC2" w14:paraId="2F526859" w14:textId="77777777" w:rsidTr="00217DD7"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2D689B38" w14:textId="77777777" w:rsidR="00217DD7" w:rsidRPr="006C0CC2" w:rsidRDefault="00217DD7" w:rsidP="00217DD7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21177AE7" w14:textId="77777777" w:rsidR="00217DD7" w:rsidRPr="006C0CC2" w:rsidRDefault="00217DD7" w:rsidP="00217DD7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1CD2B54E" w14:textId="77777777" w:rsidR="00217DD7" w:rsidRPr="006C0CC2" w:rsidRDefault="00217DD7" w:rsidP="00217DD7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A822C74" w14:textId="77777777" w:rsidR="00217DD7" w:rsidRPr="006C0CC2" w:rsidRDefault="00217DD7" w:rsidP="00217DD7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EF0440B" w14:textId="77777777" w:rsidR="00217DD7" w:rsidRPr="006C0CC2" w:rsidRDefault="00217DD7" w:rsidP="00217DD7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726F3508" w14:textId="77777777" w:rsidR="00217DD7" w:rsidRPr="006C0CC2" w:rsidRDefault="00217DD7" w:rsidP="00217DD7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217DD7" w:rsidRPr="006C0CC2" w14:paraId="2514CB16" w14:textId="77777777" w:rsidTr="00217DD7"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779DC4D" w14:textId="77777777" w:rsidR="00217DD7" w:rsidRPr="006C0CC2" w:rsidRDefault="00217DD7" w:rsidP="00217DD7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690531C3" w14:textId="77777777" w:rsidR="00217DD7" w:rsidRPr="006C0CC2" w:rsidRDefault="00217DD7" w:rsidP="00217DD7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7530419" w14:textId="77777777" w:rsidR="00217DD7" w:rsidRPr="006C0CC2" w:rsidRDefault="00217DD7" w:rsidP="00217DD7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16D0E909" w14:textId="77777777" w:rsidR="00217DD7" w:rsidRPr="006C0CC2" w:rsidRDefault="00217DD7" w:rsidP="00217DD7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6788A95A" w14:textId="77777777" w:rsidR="00217DD7" w:rsidRPr="006C0CC2" w:rsidRDefault="00217DD7" w:rsidP="00217DD7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00D5CC8C" w14:textId="77777777" w:rsidR="00217DD7" w:rsidRPr="006C0CC2" w:rsidRDefault="00217DD7" w:rsidP="00217DD7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5F26BAE2" w14:textId="24FE8250" w:rsidR="00217DD7" w:rsidRDefault="00217DD7" w:rsidP="00217DD7">
      <w:pPr>
        <w:rPr>
          <w:rtl/>
        </w:rPr>
      </w:pPr>
    </w:p>
    <w:p w14:paraId="52D9EA50" w14:textId="77777777" w:rsidR="00217DD7" w:rsidRDefault="00217DD7" w:rsidP="00217DD7">
      <w:pPr>
        <w:rPr>
          <w:rtl/>
        </w:rPr>
      </w:pPr>
    </w:p>
    <w:p w14:paraId="5A6B3FF8" w14:textId="44244122" w:rsidR="00217DD7" w:rsidRDefault="00217DD7" w:rsidP="00217DD7">
      <w:pPr>
        <w:rPr>
          <w:rtl/>
        </w:rPr>
      </w:pPr>
    </w:p>
    <w:p w14:paraId="3DE39E7A" w14:textId="77777777" w:rsidR="00217DD7" w:rsidRPr="00217DD7" w:rsidRDefault="00217DD7" w:rsidP="00217DD7"/>
    <w:p w14:paraId="7E51E8C9" w14:textId="48554F05" w:rsidR="00C95FD2" w:rsidRDefault="00C95FD2" w:rsidP="00C95FD2">
      <w:pPr>
        <w:pStyle w:val="Heading1"/>
        <w:numPr>
          <w:ilvl w:val="0"/>
          <w:numId w:val="36"/>
        </w:numPr>
        <w:pBdr>
          <w:bottom w:val="single" w:sz="4" w:space="1" w:color="002060"/>
        </w:pBdr>
        <w:ind w:left="360"/>
        <w:rPr>
          <w:rFonts w:ascii="Frutiger LT Arabic 45 Light" w:eastAsia="Helvetica" w:hAnsi="Frutiger LT Arabic 45 Light" w:cs="Frutiger LT Arabic 45 Light"/>
          <w:b/>
          <w:bCs/>
          <w:color w:val="33CCCC"/>
          <w:rtl/>
        </w:rPr>
      </w:pPr>
      <w:r w:rsidRPr="00C95FD2">
        <w:rPr>
          <w:rFonts w:ascii="Frutiger LT Arabic 45 Light" w:eastAsia="Helvetica" w:hAnsi="Frutiger LT Arabic 45 Light" w:cs="Frutiger LT Arabic 45 Light" w:hint="cs"/>
          <w:b/>
          <w:bCs/>
          <w:color w:val="33CCCC"/>
          <w:rtl/>
        </w:rPr>
        <w:t>سجلات المشروع</w:t>
      </w:r>
    </w:p>
    <w:p w14:paraId="737DD312" w14:textId="77777777" w:rsidR="00C95FD2" w:rsidRPr="00C95FD2" w:rsidRDefault="00C95FD2" w:rsidP="00C95FD2">
      <w:pPr>
        <w:rPr>
          <w:rtl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3"/>
        <w:gridCol w:w="1263"/>
        <w:gridCol w:w="471"/>
        <w:gridCol w:w="1814"/>
        <w:gridCol w:w="1937"/>
        <w:gridCol w:w="2566"/>
      </w:tblGrid>
      <w:tr w:rsidR="00517E45" w:rsidRPr="006C0CC2" w14:paraId="6F86943D" w14:textId="77777777" w:rsidTr="006C0CC2">
        <w:tc>
          <w:tcPr>
            <w:tcW w:w="10314" w:type="dxa"/>
            <w:gridSpan w:val="6"/>
            <w:shd w:val="clear" w:color="auto" w:fill="1F3864" w:themeFill="accent1" w:themeFillShade="80"/>
          </w:tcPr>
          <w:p w14:paraId="3A1C6CCC" w14:textId="186EC7FE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FFFFFF" w:themeColor="background1"/>
                <w:sz w:val="24"/>
                <w:szCs w:val="24"/>
                <w:rtl/>
              </w:rPr>
              <w:t>سجلات المشروع</w:t>
            </w:r>
          </w:p>
        </w:tc>
      </w:tr>
      <w:tr w:rsidR="00517E45" w:rsidRPr="006C0CC2" w14:paraId="13830880" w14:textId="77777777" w:rsidTr="006C0CC2">
        <w:tc>
          <w:tcPr>
            <w:tcW w:w="10314" w:type="dxa"/>
            <w:gridSpan w:val="6"/>
            <w:shd w:val="clear" w:color="auto" w:fill="8EAADB" w:themeFill="accent1" w:themeFillTint="99"/>
          </w:tcPr>
          <w:p w14:paraId="18F1E8F7" w14:textId="0B5A7674" w:rsidR="00437057" w:rsidRPr="00C95FD2" w:rsidRDefault="00517E45" w:rsidP="00437057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</w:rPr>
            </w:pPr>
            <w:r w:rsidRPr="00C95FD2"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حالة القضايا </w:t>
            </w:r>
            <w:r w:rsidRPr="00C95FD2"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</w:rPr>
              <w:t>Actions Log</w:t>
            </w:r>
          </w:p>
        </w:tc>
      </w:tr>
      <w:tr w:rsidR="00517E45" w:rsidRPr="006C0CC2" w14:paraId="7391F784" w14:textId="77777777" w:rsidTr="00A94655">
        <w:tc>
          <w:tcPr>
            <w:tcW w:w="2263" w:type="dxa"/>
            <w:shd w:val="clear" w:color="auto" w:fill="B4C6E7" w:themeFill="accent1" w:themeFillTint="66"/>
            <w:vAlign w:val="center"/>
          </w:tcPr>
          <w:p w14:paraId="24E9D5E4" w14:textId="77777777" w:rsidR="00517E45" w:rsidRPr="00C95FD2" w:rsidRDefault="00517E45" w:rsidP="0033577E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  <w:rtl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1F3864" w:themeColor="accent1" w:themeShade="80"/>
                <w:sz w:val="24"/>
                <w:szCs w:val="24"/>
                <w:rtl/>
              </w:rPr>
              <w:t>الدعم المطلوب</w:t>
            </w:r>
          </w:p>
        </w:tc>
        <w:tc>
          <w:tcPr>
            <w:tcW w:w="1734" w:type="dxa"/>
            <w:gridSpan w:val="2"/>
            <w:shd w:val="clear" w:color="auto" w:fill="B4C6E7" w:themeFill="accent1" w:themeFillTint="66"/>
            <w:vAlign w:val="center"/>
          </w:tcPr>
          <w:p w14:paraId="39BF58EE" w14:textId="77777777" w:rsidR="00517E45" w:rsidRPr="00C95FD2" w:rsidRDefault="00517E45" w:rsidP="0033577E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  <w:rtl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1F3864" w:themeColor="accent1" w:themeShade="80"/>
                <w:sz w:val="24"/>
                <w:szCs w:val="24"/>
                <w:rtl/>
              </w:rPr>
              <w:t>وقت الاغلاق</w:t>
            </w:r>
          </w:p>
        </w:tc>
        <w:tc>
          <w:tcPr>
            <w:tcW w:w="1814" w:type="dxa"/>
            <w:shd w:val="clear" w:color="auto" w:fill="B4C6E7" w:themeFill="accent1" w:themeFillTint="66"/>
            <w:vAlign w:val="center"/>
          </w:tcPr>
          <w:p w14:paraId="7CC378C6" w14:textId="77777777" w:rsidR="00517E45" w:rsidRPr="00C95FD2" w:rsidRDefault="00517E45" w:rsidP="0033577E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  <w:rtl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1F3864" w:themeColor="accent1" w:themeShade="80"/>
                <w:sz w:val="24"/>
                <w:szCs w:val="24"/>
                <w:rtl/>
              </w:rPr>
              <w:t>الحالة</w:t>
            </w:r>
          </w:p>
        </w:tc>
        <w:tc>
          <w:tcPr>
            <w:tcW w:w="1937" w:type="dxa"/>
            <w:shd w:val="clear" w:color="auto" w:fill="B4C6E7" w:themeFill="accent1" w:themeFillTint="66"/>
            <w:vAlign w:val="center"/>
          </w:tcPr>
          <w:p w14:paraId="71FD4DB8" w14:textId="77777777" w:rsidR="00517E45" w:rsidRPr="00C95FD2" w:rsidRDefault="00517E45" w:rsidP="0033577E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  <w:rtl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1F3864" w:themeColor="accent1" w:themeShade="80"/>
                <w:sz w:val="24"/>
                <w:szCs w:val="24"/>
                <w:rtl/>
              </w:rPr>
              <w:t>المسؤول</w:t>
            </w:r>
          </w:p>
        </w:tc>
        <w:tc>
          <w:tcPr>
            <w:tcW w:w="2566" w:type="dxa"/>
            <w:shd w:val="clear" w:color="auto" w:fill="B4C6E7" w:themeFill="accent1" w:themeFillTint="66"/>
            <w:vAlign w:val="center"/>
          </w:tcPr>
          <w:p w14:paraId="1D9B8D8C" w14:textId="77777777" w:rsidR="00517E45" w:rsidRPr="00C95FD2" w:rsidRDefault="00517E45" w:rsidP="0033577E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  <w:rtl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1F3864" w:themeColor="accent1" w:themeShade="80"/>
                <w:sz w:val="24"/>
                <w:szCs w:val="24"/>
                <w:rtl/>
              </w:rPr>
              <w:t>اسم القضية</w:t>
            </w:r>
          </w:p>
        </w:tc>
      </w:tr>
      <w:tr w:rsidR="00517E45" w:rsidRPr="006C0CC2" w14:paraId="32521EAA" w14:textId="77777777" w:rsidTr="00A94655">
        <w:tc>
          <w:tcPr>
            <w:tcW w:w="2263" w:type="dxa"/>
            <w:shd w:val="clear" w:color="auto" w:fill="D9E2F3" w:themeFill="accent1" w:themeFillTint="33"/>
          </w:tcPr>
          <w:p w14:paraId="41D183FB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734" w:type="dxa"/>
            <w:gridSpan w:val="2"/>
            <w:shd w:val="clear" w:color="auto" w:fill="D9E2F3" w:themeFill="accent1" w:themeFillTint="33"/>
          </w:tcPr>
          <w:p w14:paraId="1DC105EF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14" w:type="dxa"/>
            <w:shd w:val="clear" w:color="auto" w:fill="D9E2F3" w:themeFill="accent1" w:themeFillTint="33"/>
          </w:tcPr>
          <w:p w14:paraId="110D5BD2" w14:textId="3265F039" w:rsidR="00517E45" w:rsidRPr="00C95FD2" w:rsidRDefault="00517E45" w:rsidP="00A94655">
            <w:pPr>
              <w:numPr>
                <w:ilvl w:val="0"/>
                <w:numId w:val="32"/>
              </w:numPr>
              <w:jc w:val="both"/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  <w:rtl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7030A0"/>
                <w:sz w:val="24"/>
                <w:szCs w:val="24"/>
                <w:rtl/>
              </w:rPr>
              <w:t>مفتوحة</w:t>
            </w:r>
          </w:p>
          <w:p w14:paraId="48885165" w14:textId="77777777" w:rsidR="00517E45" w:rsidRPr="00C95FD2" w:rsidRDefault="00517E45" w:rsidP="00A94655">
            <w:pPr>
              <w:numPr>
                <w:ilvl w:val="0"/>
                <w:numId w:val="32"/>
              </w:numPr>
              <w:jc w:val="both"/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7030A0"/>
                <w:sz w:val="24"/>
                <w:szCs w:val="24"/>
                <w:rtl/>
              </w:rPr>
              <w:t>معلقة</w:t>
            </w:r>
          </w:p>
        </w:tc>
        <w:tc>
          <w:tcPr>
            <w:tcW w:w="1937" w:type="dxa"/>
            <w:shd w:val="clear" w:color="auto" w:fill="D9E2F3" w:themeFill="accent1" w:themeFillTint="33"/>
          </w:tcPr>
          <w:p w14:paraId="30A75BD2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66" w:type="dxa"/>
            <w:shd w:val="clear" w:color="auto" w:fill="D9E2F3" w:themeFill="accent1" w:themeFillTint="33"/>
          </w:tcPr>
          <w:p w14:paraId="1F7A4FBF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517E45" w:rsidRPr="006C0CC2" w14:paraId="2B3E7115" w14:textId="77777777" w:rsidTr="00A94655">
        <w:tc>
          <w:tcPr>
            <w:tcW w:w="2263" w:type="dxa"/>
            <w:shd w:val="clear" w:color="auto" w:fill="D9E2F3" w:themeFill="accent1" w:themeFillTint="33"/>
          </w:tcPr>
          <w:p w14:paraId="136F3627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734" w:type="dxa"/>
            <w:gridSpan w:val="2"/>
            <w:shd w:val="clear" w:color="auto" w:fill="D9E2F3" w:themeFill="accent1" w:themeFillTint="33"/>
          </w:tcPr>
          <w:p w14:paraId="2C7D3A34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14" w:type="dxa"/>
            <w:shd w:val="clear" w:color="auto" w:fill="D9E2F3" w:themeFill="accent1" w:themeFillTint="33"/>
          </w:tcPr>
          <w:p w14:paraId="5B2EB408" w14:textId="77777777" w:rsidR="00517E45" w:rsidRPr="00C95FD2" w:rsidRDefault="00517E45" w:rsidP="00A94655">
            <w:pPr>
              <w:numPr>
                <w:ilvl w:val="0"/>
                <w:numId w:val="32"/>
              </w:numPr>
              <w:jc w:val="both"/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7030A0"/>
                <w:sz w:val="24"/>
                <w:szCs w:val="24"/>
                <w:rtl/>
              </w:rPr>
              <w:t xml:space="preserve">مفتوحة </w:t>
            </w:r>
          </w:p>
          <w:p w14:paraId="29BD7A43" w14:textId="77777777" w:rsidR="00517E45" w:rsidRPr="00C95FD2" w:rsidRDefault="00517E45" w:rsidP="00A94655">
            <w:pPr>
              <w:numPr>
                <w:ilvl w:val="0"/>
                <w:numId w:val="32"/>
              </w:numPr>
              <w:jc w:val="both"/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7030A0"/>
                <w:sz w:val="24"/>
                <w:szCs w:val="24"/>
                <w:rtl/>
              </w:rPr>
              <w:t>معلقة</w:t>
            </w:r>
          </w:p>
        </w:tc>
        <w:tc>
          <w:tcPr>
            <w:tcW w:w="1937" w:type="dxa"/>
            <w:shd w:val="clear" w:color="auto" w:fill="D9E2F3" w:themeFill="accent1" w:themeFillTint="33"/>
          </w:tcPr>
          <w:p w14:paraId="650830A2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66" w:type="dxa"/>
            <w:shd w:val="clear" w:color="auto" w:fill="D9E2F3" w:themeFill="accent1" w:themeFillTint="33"/>
          </w:tcPr>
          <w:p w14:paraId="063E9DF5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517E45" w:rsidRPr="006C0CC2" w14:paraId="3BF7AA1E" w14:textId="77777777" w:rsidTr="00A94655">
        <w:tc>
          <w:tcPr>
            <w:tcW w:w="2263" w:type="dxa"/>
            <w:shd w:val="clear" w:color="auto" w:fill="D9E2F3" w:themeFill="accent1" w:themeFillTint="33"/>
          </w:tcPr>
          <w:p w14:paraId="15850B7F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734" w:type="dxa"/>
            <w:gridSpan w:val="2"/>
            <w:shd w:val="clear" w:color="auto" w:fill="D9E2F3" w:themeFill="accent1" w:themeFillTint="33"/>
          </w:tcPr>
          <w:p w14:paraId="2C16CAF3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14" w:type="dxa"/>
            <w:shd w:val="clear" w:color="auto" w:fill="D9E2F3" w:themeFill="accent1" w:themeFillTint="33"/>
          </w:tcPr>
          <w:p w14:paraId="01748E85" w14:textId="77777777" w:rsidR="00517E45" w:rsidRPr="00C95FD2" w:rsidRDefault="00517E45" w:rsidP="00A94655">
            <w:pPr>
              <w:numPr>
                <w:ilvl w:val="0"/>
                <w:numId w:val="32"/>
              </w:numPr>
              <w:jc w:val="both"/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7030A0"/>
                <w:sz w:val="24"/>
                <w:szCs w:val="24"/>
                <w:rtl/>
              </w:rPr>
              <w:t xml:space="preserve">مفتوحة </w:t>
            </w:r>
          </w:p>
          <w:p w14:paraId="6F8C274E" w14:textId="77777777" w:rsidR="00517E45" w:rsidRPr="00C95FD2" w:rsidRDefault="00517E45" w:rsidP="00A94655">
            <w:pPr>
              <w:numPr>
                <w:ilvl w:val="0"/>
                <w:numId w:val="32"/>
              </w:numPr>
              <w:jc w:val="both"/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7030A0"/>
                <w:sz w:val="24"/>
                <w:szCs w:val="24"/>
                <w:rtl/>
              </w:rPr>
              <w:t>معلقة</w:t>
            </w:r>
          </w:p>
        </w:tc>
        <w:tc>
          <w:tcPr>
            <w:tcW w:w="1937" w:type="dxa"/>
            <w:shd w:val="clear" w:color="auto" w:fill="D9E2F3" w:themeFill="accent1" w:themeFillTint="33"/>
          </w:tcPr>
          <w:p w14:paraId="6ECCD4DE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66" w:type="dxa"/>
            <w:shd w:val="clear" w:color="auto" w:fill="D9E2F3" w:themeFill="accent1" w:themeFillTint="33"/>
          </w:tcPr>
          <w:p w14:paraId="430F45DB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517E45" w:rsidRPr="006C0CC2" w14:paraId="446BD9A3" w14:textId="77777777" w:rsidTr="006C0CC2">
        <w:tc>
          <w:tcPr>
            <w:tcW w:w="10314" w:type="dxa"/>
            <w:gridSpan w:val="6"/>
            <w:shd w:val="clear" w:color="auto" w:fill="8EAADB" w:themeFill="accent1" w:themeFillTint="99"/>
          </w:tcPr>
          <w:p w14:paraId="27460649" w14:textId="2AE1743A" w:rsidR="00437057" w:rsidRPr="00C95FD2" w:rsidRDefault="00517E45" w:rsidP="00A9465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FFFFFF" w:themeColor="background1"/>
                <w:sz w:val="24"/>
                <w:szCs w:val="24"/>
                <w:rtl/>
              </w:rPr>
              <w:t>حالة التغيير على خطوط الاساس</w:t>
            </w:r>
          </w:p>
        </w:tc>
      </w:tr>
      <w:tr w:rsidR="00517E45" w:rsidRPr="006C0CC2" w14:paraId="50059A1B" w14:textId="77777777" w:rsidTr="00C95FD2">
        <w:trPr>
          <w:trHeight w:val="1015"/>
        </w:trPr>
        <w:tc>
          <w:tcPr>
            <w:tcW w:w="2263" w:type="dxa"/>
            <w:shd w:val="clear" w:color="auto" w:fill="B4C6E7" w:themeFill="accent1" w:themeFillTint="66"/>
            <w:vAlign w:val="center"/>
          </w:tcPr>
          <w:p w14:paraId="7889281D" w14:textId="77777777" w:rsidR="00517E45" w:rsidRPr="00C95FD2" w:rsidRDefault="00517E45" w:rsidP="0033577E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  <w:rtl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1F3864" w:themeColor="accent1" w:themeShade="80"/>
                <w:sz w:val="24"/>
                <w:szCs w:val="24"/>
                <w:rtl/>
              </w:rPr>
              <w:t>التاريخ المتوقع للإتمام</w:t>
            </w:r>
          </w:p>
        </w:tc>
        <w:tc>
          <w:tcPr>
            <w:tcW w:w="1734" w:type="dxa"/>
            <w:gridSpan w:val="2"/>
            <w:shd w:val="clear" w:color="auto" w:fill="B4C6E7" w:themeFill="accent1" w:themeFillTint="66"/>
            <w:vAlign w:val="center"/>
          </w:tcPr>
          <w:p w14:paraId="40D4E1F0" w14:textId="77777777" w:rsidR="00517E45" w:rsidRPr="00C95FD2" w:rsidRDefault="00517E45" w:rsidP="0033577E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  <w:rtl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1F3864" w:themeColor="accent1" w:themeShade="80"/>
                <w:sz w:val="24"/>
                <w:szCs w:val="24"/>
                <w:rtl/>
              </w:rPr>
              <w:t>المسؤول</w:t>
            </w:r>
          </w:p>
        </w:tc>
        <w:tc>
          <w:tcPr>
            <w:tcW w:w="1814" w:type="dxa"/>
            <w:shd w:val="clear" w:color="auto" w:fill="B4C6E7" w:themeFill="accent1" w:themeFillTint="66"/>
            <w:vAlign w:val="center"/>
          </w:tcPr>
          <w:p w14:paraId="41EC8257" w14:textId="77777777" w:rsidR="00517E45" w:rsidRPr="00C95FD2" w:rsidRDefault="00517E45" w:rsidP="00EC2EED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  <w:rtl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1F3864" w:themeColor="accent1" w:themeShade="80"/>
                <w:sz w:val="24"/>
                <w:szCs w:val="24"/>
                <w:rtl/>
              </w:rPr>
              <w:t>الحالة</w:t>
            </w:r>
          </w:p>
        </w:tc>
        <w:tc>
          <w:tcPr>
            <w:tcW w:w="1937" w:type="dxa"/>
            <w:shd w:val="clear" w:color="auto" w:fill="B4C6E7" w:themeFill="accent1" w:themeFillTint="66"/>
            <w:vAlign w:val="center"/>
          </w:tcPr>
          <w:p w14:paraId="29510864" w14:textId="77777777" w:rsidR="00517E45" w:rsidRPr="00C95FD2" w:rsidRDefault="00517E45" w:rsidP="0033577E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  <w:rtl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1F3864" w:themeColor="accent1" w:themeShade="80"/>
                <w:sz w:val="24"/>
                <w:szCs w:val="24"/>
                <w:rtl/>
              </w:rPr>
              <w:t>وصف التغيير</w:t>
            </w:r>
          </w:p>
        </w:tc>
        <w:tc>
          <w:tcPr>
            <w:tcW w:w="2566" w:type="dxa"/>
            <w:shd w:val="clear" w:color="auto" w:fill="B4C6E7" w:themeFill="accent1" w:themeFillTint="66"/>
            <w:vAlign w:val="center"/>
          </w:tcPr>
          <w:p w14:paraId="24BBB46E" w14:textId="77777777" w:rsidR="00517E45" w:rsidRPr="00C95FD2" w:rsidRDefault="00517E45" w:rsidP="0033577E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  <w:rtl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1F3864" w:themeColor="accent1" w:themeShade="80"/>
                <w:sz w:val="24"/>
                <w:szCs w:val="24"/>
                <w:rtl/>
              </w:rPr>
              <w:t>رقم طلب التغيير</w:t>
            </w:r>
          </w:p>
        </w:tc>
      </w:tr>
      <w:tr w:rsidR="00517E45" w:rsidRPr="006C0CC2" w14:paraId="57DC21FF" w14:textId="77777777" w:rsidTr="00A94655">
        <w:trPr>
          <w:trHeight w:val="562"/>
        </w:trPr>
        <w:tc>
          <w:tcPr>
            <w:tcW w:w="2263" w:type="dxa"/>
            <w:shd w:val="clear" w:color="auto" w:fill="D9E2F3" w:themeFill="accent1" w:themeFillTint="33"/>
          </w:tcPr>
          <w:p w14:paraId="01F5D5DA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1734" w:type="dxa"/>
            <w:gridSpan w:val="2"/>
            <w:shd w:val="clear" w:color="auto" w:fill="D9E2F3" w:themeFill="accent1" w:themeFillTint="33"/>
          </w:tcPr>
          <w:p w14:paraId="4F19D014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1814" w:type="dxa"/>
            <w:shd w:val="clear" w:color="auto" w:fill="D9E2F3" w:themeFill="accent1" w:themeFillTint="33"/>
          </w:tcPr>
          <w:p w14:paraId="2C507ED6" w14:textId="77777777" w:rsidR="00517E45" w:rsidRPr="00C95FD2" w:rsidRDefault="00517E45" w:rsidP="00A94655">
            <w:pPr>
              <w:numPr>
                <w:ilvl w:val="0"/>
                <w:numId w:val="32"/>
              </w:numPr>
              <w:jc w:val="both"/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7030A0"/>
                <w:sz w:val="24"/>
                <w:szCs w:val="24"/>
                <w:rtl/>
              </w:rPr>
              <w:t xml:space="preserve">مفتوحة </w:t>
            </w:r>
          </w:p>
          <w:p w14:paraId="271EB3FB" w14:textId="77777777" w:rsidR="00517E45" w:rsidRPr="00C95FD2" w:rsidRDefault="00517E45" w:rsidP="00A94655">
            <w:pPr>
              <w:numPr>
                <w:ilvl w:val="0"/>
                <w:numId w:val="32"/>
              </w:numPr>
              <w:jc w:val="both"/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  <w:rtl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7030A0"/>
                <w:sz w:val="24"/>
                <w:szCs w:val="24"/>
                <w:rtl/>
              </w:rPr>
              <w:t xml:space="preserve">معلقة                </w:t>
            </w:r>
          </w:p>
        </w:tc>
        <w:tc>
          <w:tcPr>
            <w:tcW w:w="1937" w:type="dxa"/>
            <w:shd w:val="clear" w:color="auto" w:fill="D9E2F3" w:themeFill="accent1" w:themeFillTint="33"/>
          </w:tcPr>
          <w:p w14:paraId="5FEB6EA9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566" w:type="dxa"/>
            <w:shd w:val="clear" w:color="auto" w:fill="D9E2F3" w:themeFill="accent1" w:themeFillTint="33"/>
          </w:tcPr>
          <w:p w14:paraId="6601385D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17E45" w:rsidRPr="006C0CC2" w14:paraId="64ADB025" w14:textId="77777777" w:rsidTr="00A94655">
        <w:trPr>
          <w:trHeight w:val="562"/>
        </w:trPr>
        <w:tc>
          <w:tcPr>
            <w:tcW w:w="2263" w:type="dxa"/>
            <w:shd w:val="clear" w:color="auto" w:fill="D9E2F3" w:themeFill="accent1" w:themeFillTint="33"/>
          </w:tcPr>
          <w:p w14:paraId="33112827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1734" w:type="dxa"/>
            <w:gridSpan w:val="2"/>
            <w:shd w:val="clear" w:color="auto" w:fill="D9E2F3" w:themeFill="accent1" w:themeFillTint="33"/>
          </w:tcPr>
          <w:p w14:paraId="343E24F4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1814" w:type="dxa"/>
            <w:shd w:val="clear" w:color="auto" w:fill="D9E2F3" w:themeFill="accent1" w:themeFillTint="33"/>
          </w:tcPr>
          <w:p w14:paraId="4F1C74BD" w14:textId="77777777" w:rsidR="00517E45" w:rsidRPr="00C95FD2" w:rsidRDefault="00517E45" w:rsidP="00A94655">
            <w:pPr>
              <w:numPr>
                <w:ilvl w:val="0"/>
                <w:numId w:val="32"/>
              </w:numPr>
              <w:jc w:val="both"/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7030A0"/>
                <w:sz w:val="24"/>
                <w:szCs w:val="24"/>
                <w:rtl/>
              </w:rPr>
              <w:t xml:space="preserve">مفتوحة </w:t>
            </w:r>
          </w:p>
          <w:p w14:paraId="11B7572C" w14:textId="77777777" w:rsidR="00517E45" w:rsidRPr="00C95FD2" w:rsidRDefault="00517E45" w:rsidP="00A94655">
            <w:pPr>
              <w:numPr>
                <w:ilvl w:val="0"/>
                <w:numId w:val="32"/>
              </w:numPr>
              <w:jc w:val="both"/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  <w:rtl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7030A0"/>
                <w:sz w:val="24"/>
                <w:szCs w:val="24"/>
                <w:rtl/>
              </w:rPr>
              <w:t xml:space="preserve">معلقة                     </w:t>
            </w:r>
          </w:p>
        </w:tc>
        <w:tc>
          <w:tcPr>
            <w:tcW w:w="1937" w:type="dxa"/>
            <w:shd w:val="clear" w:color="auto" w:fill="D9E2F3" w:themeFill="accent1" w:themeFillTint="33"/>
          </w:tcPr>
          <w:p w14:paraId="4197E4A9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566" w:type="dxa"/>
            <w:shd w:val="clear" w:color="auto" w:fill="D9E2F3" w:themeFill="accent1" w:themeFillTint="33"/>
          </w:tcPr>
          <w:p w14:paraId="7B2C11A4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17E45" w:rsidRPr="006C0CC2" w14:paraId="0A2B810B" w14:textId="77777777" w:rsidTr="00A94655">
        <w:trPr>
          <w:trHeight w:val="562"/>
        </w:trPr>
        <w:tc>
          <w:tcPr>
            <w:tcW w:w="2263" w:type="dxa"/>
            <w:shd w:val="clear" w:color="auto" w:fill="D9E2F3" w:themeFill="accent1" w:themeFillTint="33"/>
          </w:tcPr>
          <w:p w14:paraId="764B671C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1734" w:type="dxa"/>
            <w:gridSpan w:val="2"/>
            <w:shd w:val="clear" w:color="auto" w:fill="D9E2F3" w:themeFill="accent1" w:themeFillTint="33"/>
          </w:tcPr>
          <w:p w14:paraId="38C8CAC4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  <w:p w14:paraId="472DC076" w14:textId="77777777" w:rsidR="00A94655" w:rsidRPr="00C95FD2" w:rsidRDefault="00A9465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  <w:p w14:paraId="45BF9E0C" w14:textId="0A179EA4" w:rsidR="00A94655" w:rsidRPr="00C95FD2" w:rsidRDefault="00A9465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1814" w:type="dxa"/>
            <w:shd w:val="clear" w:color="auto" w:fill="D9E2F3" w:themeFill="accent1" w:themeFillTint="33"/>
          </w:tcPr>
          <w:p w14:paraId="631F1C62" w14:textId="77777777" w:rsidR="00517E45" w:rsidRPr="00C95FD2" w:rsidRDefault="00517E45" w:rsidP="00A94655">
            <w:pPr>
              <w:numPr>
                <w:ilvl w:val="0"/>
                <w:numId w:val="32"/>
              </w:numPr>
              <w:jc w:val="both"/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7030A0"/>
                <w:sz w:val="24"/>
                <w:szCs w:val="24"/>
                <w:rtl/>
              </w:rPr>
              <w:t xml:space="preserve">مفتوحة </w:t>
            </w:r>
          </w:p>
          <w:p w14:paraId="3B90B644" w14:textId="61E97C70" w:rsidR="00C95FD2" w:rsidRPr="00C95FD2" w:rsidRDefault="00517E45" w:rsidP="00C95FD2">
            <w:pPr>
              <w:numPr>
                <w:ilvl w:val="0"/>
                <w:numId w:val="32"/>
              </w:numPr>
              <w:jc w:val="both"/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  <w:rtl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7030A0"/>
                <w:sz w:val="24"/>
                <w:szCs w:val="24"/>
                <w:rtl/>
              </w:rPr>
              <w:t>معلقة</w:t>
            </w:r>
          </w:p>
        </w:tc>
        <w:tc>
          <w:tcPr>
            <w:tcW w:w="1937" w:type="dxa"/>
            <w:shd w:val="clear" w:color="auto" w:fill="D9E2F3" w:themeFill="accent1" w:themeFillTint="33"/>
          </w:tcPr>
          <w:p w14:paraId="39AD204D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566" w:type="dxa"/>
            <w:shd w:val="clear" w:color="auto" w:fill="D9E2F3" w:themeFill="accent1" w:themeFillTint="33"/>
          </w:tcPr>
          <w:p w14:paraId="41BCFC65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17E45" w:rsidRPr="006C0CC2" w14:paraId="67C5CA96" w14:textId="77777777" w:rsidTr="00A94655">
        <w:tc>
          <w:tcPr>
            <w:tcW w:w="10314" w:type="dxa"/>
            <w:gridSpan w:val="6"/>
            <w:shd w:val="clear" w:color="auto" w:fill="8EAADB" w:themeFill="accent1" w:themeFillTint="99"/>
          </w:tcPr>
          <w:p w14:paraId="42022803" w14:textId="4958A9AB" w:rsidR="00437057" w:rsidRPr="00C95FD2" w:rsidRDefault="00517E45" w:rsidP="00437057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FFFFFF" w:themeColor="background1"/>
                <w:sz w:val="24"/>
                <w:szCs w:val="24"/>
                <w:rtl/>
              </w:rPr>
              <w:t>حالة المخاطر</w:t>
            </w:r>
          </w:p>
        </w:tc>
      </w:tr>
      <w:tr w:rsidR="00517E45" w:rsidRPr="006C0CC2" w14:paraId="438ECE3B" w14:textId="77777777" w:rsidTr="00C95FD2">
        <w:trPr>
          <w:cantSplit/>
          <w:trHeight w:val="814"/>
        </w:trPr>
        <w:tc>
          <w:tcPr>
            <w:tcW w:w="3526" w:type="dxa"/>
            <w:gridSpan w:val="2"/>
            <w:shd w:val="clear" w:color="auto" w:fill="D9E2F3" w:themeFill="accent1" w:themeFillTint="33"/>
          </w:tcPr>
          <w:p w14:paraId="29F9D1FB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4222" w:type="dxa"/>
            <w:gridSpan w:val="3"/>
            <w:shd w:val="clear" w:color="auto" w:fill="D9E2F3" w:themeFill="accent1" w:themeFillTint="33"/>
          </w:tcPr>
          <w:p w14:paraId="6FF95CD4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566" w:type="dxa"/>
            <w:shd w:val="clear" w:color="auto" w:fill="B4C6E7" w:themeFill="accent1" w:themeFillTint="66"/>
            <w:vAlign w:val="center"/>
          </w:tcPr>
          <w:p w14:paraId="4C6B1844" w14:textId="77777777" w:rsidR="00517E45" w:rsidRPr="00C95FD2" w:rsidRDefault="00517E45" w:rsidP="0033577E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1F3864" w:themeColor="accent1" w:themeShade="80"/>
                <w:sz w:val="24"/>
                <w:szCs w:val="24"/>
                <w:rtl/>
              </w:rPr>
              <w:t>اسم الخطر</w:t>
            </w:r>
          </w:p>
        </w:tc>
      </w:tr>
      <w:tr w:rsidR="00517E45" w:rsidRPr="006C0CC2" w14:paraId="2EE76E4E" w14:textId="77777777" w:rsidTr="00A94655">
        <w:trPr>
          <w:cantSplit/>
          <w:trHeight w:val="1134"/>
        </w:trPr>
        <w:tc>
          <w:tcPr>
            <w:tcW w:w="3526" w:type="dxa"/>
            <w:gridSpan w:val="2"/>
            <w:shd w:val="clear" w:color="auto" w:fill="D9E2F3" w:themeFill="accent1" w:themeFillTint="33"/>
          </w:tcPr>
          <w:p w14:paraId="588A8BFE" w14:textId="77777777" w:rsidR="00517E45" w:rsidRPr="00C95FD2" w:rsidRDefault="00517E45" w:rsidP="00A40887">
            <w:pPr>
              <w:numPr>
                <w:ilvl w:val="0"/>
                <w:numId w:val="32"/>
              </w:numPr>
              <w:jc w:val="both"/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7030A0"/>
                <w:sz w:val="24"/>
                <w:szCs w:val="24"/>
                <w:rtl/>
              </w:rPr>
              <w:t>عالي</w:t>
            </w:r>
          </w:p>
          <w:p w14:paraId="562971F4" w14:textId="77777777" w:rsidR="00517E45" w:rsidRPr="00C95FD2" w:rsidRDefault="00517E45" w:rsidP="00A40887">
            <w:pPr>
              <w:numPr>
                <w:ilvl w:val="0"/>
                <w:numId w:val="32"/>
              </w:numPr>
              <w:jc w:val="both"/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7030A0"/>
                <w:sz w:val="24"/>
                <w:szCs w:val="24"/>
                <w:rtl/>
              </w:rPr>
              <w:t>متوسط</w:t>
            </w:r>
          </w:p>
          <w:p w14:paraId="0F057FF3" w14:textId="77777777" w:rsidR="00517E45" w:rsidRPr="00C95FD2" w:rsidRDefault="00517E45" w:rsidP="00A40887">
            <w:pPr>
              <w:numPr>
                <w:ilvl w:val="0"/>
                <w:numId w:val="32"/>
              </w:numPr>
              <w:jc w:val="both"/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7030A0"/>
                <w:sz w:val="24"/>
                <w:szCs w:val="24"/>
                <w:rtl/>
              </w:rPr>
              <w:t>متدني</w:t>
            </w:r>
          </w:p>
        </w:tc>
        <w:tc>
          <w:tcPr>
            <w:tcW w:w="4222" w:type="dxa"/>
            <w:gridSpan w:val="3"/>
            <w:shd w:val="clear" w:color="auto" w:fill="D9E2F3" w:themeFill="accent1" w:themeFillTint="33"/>
          </w:tcPr>
          <w:p w14:paraId="610A4CBD" w14:textId="77777777" w:rsidR="00517E45" w:rsidRPr="00C95FD2" w:rsidRDefault="00517E45" w:rsidP="00A40887">
            <w:pPr>
              <w:numPr>
                <w:ilvl w:val="0"/>
                <w:numId w:val="32"/>
              </w:numPr>
              <w:jc w:val="both"/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7030A0"/>
                <w:sz w:val="24"/>
                <w:szCs w:val="24"/>
                <w:rtl/>
              </w:rPr>
              <w:t>عالي</w:t>
            </w:r>
          </w:p>
          <w:p w14:paraId="632EE917" w14:textId="77777777" w:rsidR="00517E45" w:rsidRPr="00C95FD2" w:rsidRDefault="00517E45" w:rsidP="00A40887">
            <w:pPr>
              <w:numPr>
                <w:ilvl w:val="0"/>
                <w:numId w:val="32"/>
              </w:numPr>
              <w:jc w:val="both"/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7030A0"/>
                <w:sz w:val="24"/>
                <w:szCs w:val="24"/>
                <w:rtl/>
              </w:rPr>
              <w:t>متوسط</w:t>
            </w:r>
          </w:p>
          <w:p w14:paraId="19B10FEB" w14:textId="77777777" w:rsidR="00517E45" w:rsidRPr="00C95FD2" w:rsidRDefault="00517E45" w:rsidP="00A40887">
            <w:pPr>
              <w:numPr>
                <w:ilvl w:val="0"/>
                <w:numId w:val="32"/>
              </w:numPr>
              <w:jc w:val="both"/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  <w:rtl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7030A0"/>
                <w:sz w:val="24"/>
                <w:szCs w:val="24"/>
                <w:rtl/>
              </w:rPr>
              <w:t>متدني</w:t>
            </w:r>
          </w:p>
        </w:tc>
        <w:tc>
          <w:tcPr>
            <w:tcW w:w="2566" w:type="dxa"/>
            <w:shd w:val="clear" w:color="auto" w:fill="B4C6E7" w:themeFill="accent1" w:themeFillTint="66"/>
            <w:vAlign w:val="center"/>
          </w:tcPr>
          <w:p w14:paraId="38BC67D0" w14:textId="77777777" w:rsidR="00517E45" w:rsidRPr="00C95FD2" w:rsidRDefault="00517E45" w:rsidP="0033577E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  <w:rtl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1F3864" w:themeColor="accent1" w:themeShade="80"/>
                <w:sz w:val="24"/>
                <w:szCs w:val="24"/>
                <w:rtl/>
              </w:rPr>
              <w:t>إمكانية الحدوث</w:t>
            </w:r>
          </w:p>
        </w:tc>
      </w:tr>
      <w:tr w:rsidR="00517E45" w:rsidRPr="006C0CC2" w14:paraId="1F94C1D0" w14:textId="77777777" w:rsidTr="00C95FD2">
        <w:trPr>
          <w:cantSplit/>
          <w:trHeight w:val="2219"/>
        </w:trPr>
        <w:tc>
          <w:tcPr>
            <w:tcW w:w="3526" w:type="dxa"/>
            <w:gridSpan w:val="2"/>
            <w:shd w:val="clear" w:color="auto" w:fill="D9E2F3" w:themeFill="accent1" w:themeFillTint="33"/>
          </w:tcPr>
          <w:p w14:paraId="7F7F74B5" w14:textId="78ECBF6C" w:rsidR="00517E45" w:rsidRPr="00C95FD2" w:rsidRDefault="00517E45" w:rsidP="00A40887">
            <w:pPr>
              <w:numPr>
                <w:ilvl w:val="0"/>
                <w:numId w:val="32"/>
              </w:numPr>
              <w:jc w:val="both"/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7030A0"/>
                <w:sz w:val="24"/>
                <w:szCs w:val="24"/>
                <w:rtl/>
              </w:rPr>
              <w:t>عالي</w:t>
            </w:r>
          </w:p>
          <w:p w14:paraId="57AD43CE" w14:textId="77777777" w:rsidR="00517E45" w:rsidRPr="00C95FD2" w:rsidRDefault="00517E45" w:rsidP="00A40887">
            <w:pPr>
              <w:numPr>
                <w:ilvl w:val="0"/>
                <w:numId w:val="32"/>
              </w:numPr>
              <w:jc w:val="both"/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7030A0"/>
                <w:sz w:val="24"/>
                <w:szCs w:val="24"/>
                <w:rtl/>
              </w:rPr>
              <w:t>متوسط</w:t>
            </w:r>
          </w:p>
          <w:p w14:paraId="2D0F2003" w14:textId="77777777" w:rsidR="00517E45" w:rsidRPr="00C95FD2" w:rsidRDefault="00517E45" w:rsidP="00A40887">
            <w:pPr>
              <w:numPr>
                <w:ilvl w:val="0"/>
                <w:numId w:val="32"/>
              </w:numPr>
              <w:jc w:val="both"/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7030A0"/>
                <w:sz w:val="24"/>
                <w:szCs w:val="24"/>
                <w:rtl/>
              </w:rPr>
              <w:t>متدني</w:t>
            </w:r>
          </w:p>
          <w:p w14:paraId="384BD554" w14:textId="0D76C98B" w:rsidR="00517E45" w:rsidRPr="00C95FD2" w:rsidRDefault="00517E45" w:rsidP="00A40887">
            <w:pPr>
              <w:jc w:val="both"/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</w:rPr>
            </w:pPr>
          </w:p>
        </w:tc>
        <w:tc>
          <w:tcPr>
            <w:tcW w:w="4222" w:type="dxa"/>
            <w:gridSpan w:val="3"/>
            <w:shd w:val="clear" w:color="auto" w:fill="D9E2F3" w:themeFill="accent1" w:themeFillTint="33"/>
          </w:tcPr>
          <w:p w14:paraId="5043C0DF" w14:textId="77777777" w:rsidR="00517E45" w:rsidRPr="00C95FD2" w:rsidRDefault="00517E45" w:rsidP="00A40887">
            <w:pPr>
              <w:numPr>
                <w:ilvl w:val="0"/>
                <w:numId w:val="32"/>
              </w:numPr>
              <w:jc w:val="both"/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7030A0"/>
                <w:sz w:val="24"/>
                <w:szCs w:val="24"/>
                <w:rtl/>
              </w:rPr>
              <w:t>عالي</w:t>
            </w:r>
          </w:p>
          <w:p w14:paraId="524AFE2E" w14:textId="77777777" w:rsidR="00517E45" w:rsidRPr="00C95FD2" w:rsidRDefault="00517E45" w:rsidP="00A40887">
            <w:pPr>
              <w:numPr>
                <w:ilvl w:val="0"/>
                <w:numId w:val="32"/>
              </w:numPr>
              <w:jc w:val="both"/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7030A0"/>
                <w:sz w:val="24"/>
                <w:szCs w:val="24"/>
                <w:rtl/>
              </w:rPr>
              <w:t>متوسط</w:t>
            </w:r>
          </w:p>
          <w:p w14:paraId="22061C61" w14:textId="77777777" w:rsidR="00517E45" w:rsidRPr="00C95FD2" w:rsidRDefault="00517E45" w:rsidP="00A40887">
            <w:pPr>
              <w:numPr>
                <w:ilvl w:val="0"/>
                <w:numId w:val="32"/>
              </w:numPr>
              <w:jc w:val="both"/>
              <w:rPr>
                <w:rFonts w:ascii="Frutiger LT Arabic 45 Light" w:eastAsia="Helvetica" w:hAnsi="Frutiger LT Arabic 45 Light" w:cs="Frutiger LT Arabic 45 Light"/>
                <w:b/>
                <w:bCs/>
                <w:color w:val="7030A0"/>
                <w:sz w:val="24"/>
                <w:szCs w:val="24"/>
                <w:rtl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7030A0"/>
                <w:sz w:val="24"/>
                <w:szCs w:val="24"/>
                <w:rtl/>
              </w:rPr>
              <w:t>متدني</w:t>
            </w:r>
          </w:p>
        </w:tc>
        <w:tc>
          <w:tcPr>
            <w:tcW w:w="2566" w:type="dxa"/>
            <w:shd w:val="clear" w:color="auto" w:fill="B4C6E7" w:themeFill="accent1" w:themeFillTint="66"/>
            <w:vAlign w:val="center"/>
          </w:tcPr>
          <w:p w14:paraId="5F7B7DC4" w14:textId="77777777" w:rsidR="00517E45" w:rsidRPr="00C95FD2" w:rsidRDefault="00517E45" w:rsidP="0033577E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1F3864" w:themeColor="accent1" w:themeShade="80"/>
                <w:sz w:val="24"/>
                <w:szCs w:val="24"/>
                <w:rtl/>
              </w:rPr>
              <w:t>الاثر</w:t>
            </w:r>
          </w:p>
        </w:tc>
      </w:tr>
      <w:tr w:rsidR="00517E45" w:rsidRPr="006C0CC2" w14:paraId="7F23BB21" w14:textId="77777777" w:rsidTr="00C95FD2">
        <w:trPr>
          <w:cantSplit/>
          <w:trHeight w:val="711"/>
        </w:trPr>
        <w:tc>
          <w:tcPr>
            <w:tcW w:w="3526" w:type="dxa"/>
            <w:gridSpan w:val="2"/>
            <w:shd w:val="clear" w:color="auto" w:fill="D9E2F3" w:themeFill="accent1" w:themeFillTint="33"/>
          </w:tcPr>
          <w:p w14:paraId="28DC1AD6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4222" w:type="dxa"/>
            <w:gridSpan w:val="3"/>
            <w:shd w:val="clear" w:color="auto" w:fill="D9E2F3" w:themeFill="accent1" w:themeFillTint="33"/>
          </w:tcPr>
          <w:p w14:paraId="1EFE4827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566" w:type="dxa"/>
            <w:shd w:val="clear" w:color="auto" w:fill="B4C6E7" w:themeFill="accent1" w:themeFillTint="66"/>
            <w:vAlign w:val="center"/>
          </w:tcPr>
          <w:p w14:paraId="1C22D3CA" w14:textId="77777777" w:rsidR="00517E45" w:rsidRPr="00C95FD2" w:rsidRDefault="00517E45" w:rsidP="0033577E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  <w:rtl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1F3864" w:themeColor="accent1" w:themeShade="80"/>
                <w:sz w:val="24"/>
                <w:szCs w:val="24"/>
                <w:rtl/>
              </w:rPr>
              <w:t>آلية تجاوز الخطر</w:t>
            </w:r>
          </w:p>
        </w:tc>
      </w:tr>
      <w:tr w:rsidR="00517E45" w:rsidRPr="006C0CC2" w14:paraId="147A6368" w14:textId="77777777" w:rsidTr="00C95FD2">
        <w:trPr>
          <w:cantSplit/>
          <w:trHeight w:val="713"/>
        </w:trPr>
        <w:tc>
          <w:tcPr>
            <w:tcW w:w="3526" w:type="dxa"/>
            <w:gridSpan w:val="2"/>
            <w:shd w:val="clear" w:color="auto" w:fill="D9E2F3" w:themeFill="accent1" w:themeFillTint="33"/>
          </w:tcPr>
          <w:p w14:paraId="18CEDD86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4222" w:type="dxa"/>
            <w:gridSpan w:val="3"/>
            <w:shd w:val="clear" w:color="auto" w:fill="D9E2F3" w:themeFill="accent1" w:themeFillTint="33"/>
          </w:tcPr>
          <w:p w14:paraId="53150CF5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566" w:type="dxa"/>
            <w:shd w:val="clear" w:color="auto" w:fill="B4C6E7" w:themeFill="accent1" w:themeFillTint="66"/>
            <w:vAlign w:val="center"/>
          </w:tcPr>
          <w:p w14:paraId="699F0471" w14:textId="77777777" w:rsidR="00517E45" w:rsidRPr="00C95FD2" w:rsidRDefault="00517E45" w:rsidP="0033577E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  <w:rtl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1F3864" w:themeColor="accent1" w:themeShade="80"/>
                <w:sz w:val="24"/>
                <w:szCs w:val="24"/>
                <w:rtl/>
              </w:rPr>
              <w:t>آلية التعامل مع الخطر</w:t>
            </w:r>
          </w:p>
        </w:tc>
      </w:tr>
      <w:tr w:rsidR="00517E45" w:rsidRPr="006C0CC2" w14:paraId="44102CA7" w14:textId="77777777" w:rsidTr="00C95FD2">
        <w:trPr>
          <w:cantSplit/>
          <w:trHeight w:val="687"/>
        </w:trPr>
        <w:tc>
          <w:tcPr>
            <w:tcW w:w="3526" w:type="dxa"/>
            <w:gridSpan w:val="2"/>
            <w:shd w:val="clear" w:color="auto" w:fill="D9E2F3" w:themeFill="accent1" w:themeFillTint="33"/>
          </w:tcPr>
          <w:p w14:paraId="36444607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4222" w:type="dxa"/>
            <w:gridSpan w:val="3"/>
            <w:shd w:val="clear" w:color="auto" w:fill="D9E2F3" w:themeFill="accent1" w:themeFillTint="33"/>
          </w:tcPr>
          <w:p w14:paraId="743F4BB0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566" w:type="dxa"/>
            <w:shd w:val="clear" w:color="auto" w:fill="B4C6E7" w:themeFill="accent1" w:themeFillTint="66"/>
            <w:vAlign w:val="center"/>
          </w:tcPr>
          <w:p w14:paraId="3B479447" w14:textId="77777777" w:rsidR="00517E45" w:rsidRPr="00C95FD2" w:rsidRDefault="00517E45" w:rsidP="0033577E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  <w:rtl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1F3864" w:themeColor="accent1" w:themeShade="80"/>
                <w:sz w:val="24"/>
                <w:szCs w:val="24"/>
                <w:rtl/>
              </w:rPr>
              <w:t>المسؤول</w:t>
            </w:r>
          </w:p>
        </w:tc>
      </w:tr>
      <w:tr w:rsidR="00517E45" w:rsidRPr="006C0CC2" w14:paraId="315682A3" w14:textId="77777777" w:rsidTr="00A94655">
        <w:trPr>
          <w:cantSplit/>
          <w:trHeight w:val="1134"/>
        </w:trPr>
        <w:tc>
          <w:tcPr>
            <w:tcW w:w="3526" w:type="dxa"/>
            <w:gridSpan w:val="2"/>
            <w:shd w:val="clear" w:color="auto" w:fill="D9E2F3" w:themeFill="accent1" w:themeFillTint="33"/>
          </w:tcPr>
          <w:p w14:paraId="3B8DD9BC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4222" w:type="dxa"/>
            <w:gridSpan w:val="3"/>
            <w:shd w:val="clear" w:color="auto" w:fill="D9E2F3" w:themeFill="accent1" w:themeFillTint="33"/>
          </w:tcPr>
          <w:p w14:paraId="4BE6DDAF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566" w:type="dxa"/>
            <w:shd w:val="clear" w:color="auto" w:fill="B4C6E7" w:themeFill="accent1" w:themeFillTint="66"/>
            <w:vAlign w:val="center"/>
          </w:tcPr>
          <w:p w14:paraId="72D35AFD" w14:textId="77777777" w:rsidR="00517E45" w:rsidRPr="00C95FD2" w:rsidRDefault="00517E45" w:rsidP="0033577E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  <w:rtl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1F3864" w:themeColor="accent1" w:themeShade="80"/>
                <w:sz w:val="24"/>
                <w:szCs w:val="24"/>
                <w:rtl/>
              </w:rPr>
              <w:t>التاريخ المتوقع للإغلاق</w:t>
            </w:r>
          </w:p>
        </w:tc>
      </w:tr>
      <w:tr w:rsidR="00517E45" w:rsidRPr="006C0CC2" w14:paraId="40A7B41E" w14:textId="77777777" w:rsidTr="00A94655">
        <w:trPr>
          <w:cantSplit/>
          <w:trHeight w:val="1134"/>
        </w:trPr>
        <w:tc>
          <w:tcPr>
            <w:tcW w:w="3526" w:type="dxa"/>
            <w:gridSpan w:val="2"/>
            <w:shd w:val="clear" w:color="auto" w:fill="D9E2F3" w:themeFill="accent1" w:themeFillTint="33"/>
          </w:tcPr>
          <w:p w14:paraId="5EDE8240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4222" w:type="dxa"/>
            <w:gridSpan w:val="3"/>
            <w:shd w:val="clear" w:color="auto" w:fill="D9E2F3" w:themeFill="accent1" w:themeFillTint="33"/>
          </w:tcPr>
          <w:p w14:paraId="1937C5B1" w14:textId="77777777" w:rsidR="00517E45" w:rsidRPr="00C95FD2" w:rsidRDefault="00517E45" w:rsidP="00517E45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566" w:type="dxa"/>
            <w:shd w:val="clear" w:color="auto" w:fill="B4C6E7" w:themeFill="accent1" w:themeFillTint="66"/>
            <w:vAlign w:val="center"/>
          </w:tcPr>
          <w:p w14:paraId="0BA7D51F" w14:textId="77777777" w:rsidR="00517E45" w:rsidRPr="00C95FD2" w:rsidRDefault="00517E45" w:rsidP="0033577E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</w:rPr>
            </w:pPr>
            <w:r w:rsidRPr="00C95FD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1F3864" w:themeColor="accent1" w:themeShade="80"/>
                <w:sz w:val="24"/>
                <w:szCs w:val="24"/>
                <w:rtl/>
              </w:rPr>
              <w:t>ملاحظات</w:t>
            </w:r>
          </w:p>
        </w:tc>
      </w:tr>
    </w:tbl>
    <w:p w14:paraId="1ED3E765" w14:textId="02F3A38D" w:rsidR="0002522D" w:rsidRPr="00C95FD2" w:rsidRDefault="00C95FD2" w:rsidP="00C95FD2">
      <w:pPr>
        <w:pStyle w:val="Heading1"/>
        <w:numPr>
          <w:ilvl w:val="0"/>
          <w:numId w:val="36"/>
        </w:numPr>
        <w:pBdr>
          <w:bottom w:val="single" w:sz="4" w:space="1" w:color="002060"/>
        </w:pBdr>
        <w:ind w:left="360"/>
        <w:rPr>
          <w:rFonts w:ascii="Frutiger LT Arabic 45 Light" w:eastAsia="Helvetica" w:hAnsi="Frutiger LT Arabic 45 Light" w:cs="Frutiger LT Arabic 45 Light"/>
          <w:b/>
          <w:bCs/>
          <w:color w:val="33CCCC"/>
          <w:rtl/>
        </w:rPr>
      </w:pPr>
      <w:r>
        <w:rPr>
          <w:rFonts w:ascii="Frutiger LT Arabic 45 Light" w:eastAsia="Helvetica" w:hAnsi="Frutiger LT Arabic 45 Light" w:cs="Frutiger LT Arabic 45 Light" w:hint="cs"/>
          <w:b/>
          <w:bCs/>
          <w:color w:val="33CCCC"/>
          <w:rtl/>
        </w:rPr>
        <w:lastRenderedPageBreak/>
        <w:t>قائمة المهام</w:t>
      </w:r>
    </w:p>
    <w:p w14:paraId="65E7B529" w14:textId="77777777" w:rsidR="00C95FD2" w:rsidRPr="00C95FD2" w:rsidRDefault="00C95FD2" w:rsidP="00C95FD2">
      <w:pPr>
        <w:rPr>
          <w:rFonts w:ascii="Frutiger LT Arabic 45 Light" w:eastAsia="Helvetica" w:hAnsi="Frutiger LT Arabic 45 Light" w:cs="Frutiger LT Arabic 45 Light"/>
          <w:b/>
          <w:bCs/>
          <w:color w:val="33CCCC"/>
          <w:sz w:val="28"/>
          <w:szCs w:val="28"/>
          <w:rtl/>
        </w:rPr>
      </w:pPr>
    </w:p>
    <w:tbl>
      <w:tblPr>
        <w:tblpPr w:leftFromText="180" w:rightFromText="180" w:vertAnchor="page" w:horzAnchor="margin" w:tblpY="4306"/>
        <w:tblW w:w="1031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C95FD2" w:rsidRPr="006C0CC2" w14:paraId="3D52532D" w14:textId="77777777" w:rsidTr="00C95FD2">
        <w:trPr>
          <w:cantSplit/>
          <w:tblHeader/>
        </w:trPr>
        <w:tc>
          <w:tcPr>
            <w:tcW w:w="10314" w:type="dxa"/>
            <w:tcBorders>
              <w:top w:val="single" w:sz="6" w:space="0" w:color="auto"/>
              <w:bottom w:val="nil"/>
            </w:tcBorders>
            <w:shd w:val="clear" w:color="auto" w:fill="1F3864" w:themeFill="accent1" w:themeFillShade="80"/>
          </w:tcPr>
          <w:p w14:paraId="60587A22" w14:textId="77777777" w:rsidR="00C95FD2" w:rsidRPr="006C0CC2" w:rsidRDefault="00C95FD2" w:rsidP="00C95FD2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6C0CC2"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  <w:rtl/>
              </w:rPr>
              <w:t>قائمة المهام</w:t>
            </w:r>
          </w:p>
        </w:tc>
      </w:tr>
      <w:tr w:rsidR="00C95FD2" w:rsidRPr="006C0CC2" w14:paraId="3455FE7B" w14:textId="77777777" w:rsidTr="00C95FD2">
        <w:trPr>
          <w:cantSplit/>
          <w:trHeight w:val="252"/>
        </w:trPr>
        <w:tc>
          <w:tcPr>
            <w:tcW w:w="10314" w:type="dxa"/>
            <w:tcBorders>
              <w:top w:val="nil"/>
              <w:bottom w:val="nil"/>
            </w:tcBorders>
            <w:shd w:val="clear" w:color="auto" w:fill="8EAADB" w:themeFill="accent1" w:themeFillTint="99"/>
          </w:tcPr>
          <w:p w14:paraId="1A4DC39C" w14:textId="77777777" w:rsidR="00C95FD2" w:rsidRPr="006C0CC2" w:rsidRDefault="00C95FD2" w:rsidP="00C95FD2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6C0CC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مهام المخططة خلال فترة التقرير والمنجزة </w:t>
            </w:r>
          </w:p>
        </w:tc>
      </w:tr>
      <w:tr w:rsidR="00C95FD2" w:rsidRPr="006C0CC2" w14:paraId="21EE9FED" w14:textId="77777777" w:rsidTr="00C95FD2">
        <w:trPr>
          <w:cantSplit/>
          <w:trHeight w:val="68"/>
        </w:trPr>
        <w:tc>
          <w:tcPr>
            <w:tcW w:w="10314" w:type="dxa"/>
            <w:tcBorders>
              <w:top w:val="nil"/>
              <w:bottom w:val="nil"/>
            </w:tcBorders>
            <w:shd w:val="clear" w:color="auto" w:fill="D9E2F3" w:themeFill="accent1" w:themeFillTint="33"/>
          </w:tcPr>
          <w:p w14:paraId="6210811C" w14:textId="77777777" w:rsidR="00C95FD2" w:rsidRPr="006C0CC2" w:rsidRDefault="00C95FD2" w:rsidP="00C95FD2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  <w:p w14:paraId="2E35F381" w14:textId="77777777" w:rsidR="00C95FD2" w:rsidRPr="006C0CC2" w:rsidRDefault="00C95FD2" w:rsidP="00C95FD2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  <w:rtl/>
              </w:rPr>
            </w:pPr>
          </w:p>
          <w:p w14:paraId="66CB57A7" w14:textId="77777777" w:rsidR="00C95FD2" w:rsidRPr="006C0CC2" w:rsidRDefault="00C95FD2" w:rsidP="00C95FD2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C95FD2" w:rsidRPr="006C0CC2" w14:paraId="14ED86CF" w14:textId="77777777" w:rsidTr="00C95FD2">
        <w:trPr>
          <w:cantSplit/>
          <w:trHeight w:val="252"/>
        </w:trPr>
        <w:tc>
          <w:tcPr>
            <w:tcW w:w="10314" w:type="dxa"/>
            <w:tcBorders>
              <w:top w:val="single" w:sz="6" w:space="0" w:color="auto"/>
              <w:bottom w:val="nil"/>
            </w:tcBorders>
            <w:shd w:val="clear" w:color="auto" w:fill="8EAADB" w:themeFill="accent1" w:themeFillTint="99"/>
          </w:tcPr>
          <w:p w14:paraId="5A79FD0B" w14:textId="77777777" w:rsidR="00C95FD2" w:rsidRPr="006C0CC2" w:rsidRDefault="00C95FD2" w:rsidP="00C95FD2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6C0CC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مهام المخططة خلال فترة التقرير ولم تنجز </w:t>
            </w:r>
          </w:p>
        </w:tc>
      </w:tr>
      <w:tr w:rsidR="00C95FD2" w:rsidRPr="006C0CC2" w14:paraId="3E514F2A" w14:textId="77777777" w:rsidTr="00C95FD2">
        <w:trPr>
          <w:cantSplit/>
          <w:trHeight w:val="1230"/>
        </w:trPr>
        <w:tc>
          <w:tcPr>
            <w:tcW w:w="10314" w:type="dxa"/>
            <w:tcBorders>
              <w:top w:val="nil"/>
            </w:tcBorders>
            <w:shd w:val="clear" w:color="auto" w:fill="D9E2F3" w:themeFill="accent1" w:themeFillTint="33"/>
          </w:tcPr>
          <w:p w14:paraId="775977AE" w14:textId="77777777" w:rsidR="00C95FD2" w:rsidRPr="006C0CC2" w:rsidRDefault="00C95FD2" w:rsidP="00C95FD2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C95FD2" w:rsidRPr="006C0CC2" w14:paraId="2C6862E1" w14:textId="77777777" w:rsidTr="00C95FD2">
        <w:trPr>
          <w:cantSplit/>
          <w:trHeight w:val="252"/>
        </w:trPr>
        <w:tc>
          <w:tcPr>
            <w:tcW w:w="10314" w:type="dxa"/>
            <w:tcBorders>
              <w:top w:val="single" w:sz="6" w:space="0" w:color="auto"/>
              <w:bottom w:val="nil"/>
            </w:tcBorders>
            <w:shd w:val="clear" w:color="auto" w:fill="8EAADB" w:themeFill="accent1" w:themeFillTint="99"/>
          </w:tcPr>
          <w:p w14:paraId="5056C8F6" w14:textId="77777777" w:rsidR="00C95FD2" w:rsidRPr="006C0CC2" w:rsidRDefault="00C95FD2" w:rsidP="00C95FD2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6C0CC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مهام المخططة للفترة القادمة </w:t>
            </w:r>
          </w:p>
        </w:tc>
      </w:tr>
      <w:tr w:rsidR="00C95FD2" w:rsidRPr="006C0CC2" w14:paraId="6F16B321" w14:textId="77777777" w:rsidTr="00C95FD2">
        <w:trPr>
          <w:cantSplit/>
          <w:trHeight w:val="1110"/>
        </w:trPr>
        <w:tc>
          <w:tcPr>
            <w:tcW w:w="10314" w:type="dxa"/>
            <w:tcBorders>
              <w:top w:val="nil"/>
            </w:tcBorders>
            <w:shd w:val="clear" w:color="auto" w:fill="D9E2F3" w:themeFill="accent1" w:themeFillTint="33"/>
          </w:tcPr>
          <w:p w14:paraId="3BA61F97" w14:textId="77777777" w:rsidR="00C95FD2" w:rsidRPr="006C0CC2" w:rsidRDefault="00C95FD2" w:rsidP="00C95FD2">
            <w:pPr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4D975F80" w14:textId="1717DE52" w:rsidR="0033577E" w:rsidRPr="006C0CC2" w:rsidRDefault="0033577E" w:rsidP="00FB045C">
      <w:pPr>
        <w:rPr>
          <w:rFonts w:ascii="Frutiger LT Arabic 45 Light" w:eastAsia="Helvetica" w:hAnsi="Frutiger LT Arabic 45 Light" w:cs="Frutiger LT Arabic 45 Light"/>
          <w:b/>
          <w:bCs/>
          <w:color w:val="FFFFFF" w:themeColor="background1"/>
          <w:sz w:val="28"/>
          <w:szCs w:val="28"/>
          <w:rtl/>
        </w:rPr>
      </w:pPr>
    </w:p>
    <w:p w14:paraId="43488D08" w14:textId="51573509" w:rsidR="0033577E" w:rsidRPr="006C0CC2" w:rsidRDefault="0033577E" w:rsidP="00517E45">
      <w:pPr>
        <w:jc w:val="center"/>
        <w:rPr>
          <w:rFonts w:ascii="Frutiger LT Arabic 45 Light" w:eastAsia="Helvetica" w:hAnsi="Frutiger LT Arabic 45 Light" w:cs="Frutiger LT Arabic 45 Light"/>
          <w:b/>
          <w:bCs/>
          <w:color w:val="FFFFFF" w:themeColor="background1"/>
          <w:sz w:val="28"/>
          <w:szCs w:val="28"/>
          <w:rtl/>
        </w:rPr>
      </w:pPr>
    </w:p>
    <w:p w14:paraId="0877353A" w14:textId="6EE73293" w:rsidR="0033577E" w:rsidRPr="006C0CC2" w:rsidRDefault="0033577E" w:rsidP="00517E45">
      <w:pPr>
        <w:jc w:val="center"/>
        <w:rPr>
          <w:rFonts w:ascii="Frutiger LT Arabic 45 Light" w:eastAsia="Helvetica" w:hAnsi="Frutiger LT Arabic 45 Light" w:cs="Frutiger LT Arabic 45 Light"/>
          <w:b/>
          <w:bCs/>
          <w:color w:val="FFFFFF" w:themeColor="background1"/>
          <w:sz w:val="28"/>
          <w:szCs w:val="28"/>
          <w:rtl/>
        </w:rPr>
      </w:pPr>
    </w:p>
    <w:tbl>
      <w:tblPr>
        <w:tblStyle w:val="TableGrid"/>
        <w:tblpPr w:leftFromText="180" w:rightFromText="180" w:vertAnchor="page" w:horzAnchor="margin" w:tblpY="4261"/>
        <w:tblW w:w="0" w:type="auto"/>
        <w:tblLook w:val="04A0" w:firstRow="1" w:lastRow="0" w:firstColumn="1" w:lastColumn="0" w:noHBand="0" w:noVBand="1"/>
      </w:tblPr>
      <w:tblGrid>
        <w:gridCol w:w="6745"/>
        <w:gridCol w:w="3600"/>
      </w:tblGrid>
      <w:tr w:rsidR="00517E45" w:rsidRPr="006C0CC2" w14:paraId="4BD574D9" w14:textId="77777777" w:rsidTr="00050EB0">
        <w:tc>
          <w:tcPr>
            <w:tcW w:w="10345" w:type="dxa"/>
            <w:gridSpan w:val="2"/>
            <w:shd w:val="clear" w:color="auto" w:fill="1F3864" w:themeFill="accent1" w:themeFillShade="80"/>
          </w:tcPr>
          <w:p w14:paraId="06FA4FD6" w14:textId="3D23F007" w:rsidR="00517E45" w:rsidRPr="006C0CC2" w:rsidRDefault="00517E45" w:rsidP="00050EB0">
            <w:pPr>
              <w:spacing w:after="160" w:line="259" w:lineRule="auto"/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</w:rPr>
            </w:pPr>
            <w:r w:rsidRPr="006C0CC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FFFFFF" w:themeColor="background1"/>
                <w:sz w:val="28"/>
                <w:szCs w:val="28"/>
                <w:rtl/>
              </w:rPr>
              <w:lastRenderedPageBreak/>
              <w:t>يعبأ من قبل مكتب إدارة المشاريع</w:t>
            </w:r>
          </w:p>
        </w:tc>
      </w:tr>
      <w:tr w:rsidR="00517E45" w:rsidRPr="006C0CC2" w14:paraId="39023B92" w14:textId="77777777" w:rsidTr="00050EB0">
        <w:tc>
          <w:tcPr>
            <w:tcW w:w="6745" w:type="dxa"/>
            <w:shd w:val="clear" w:color="auto" w:fill="D9E2F3" w:themeFill="accent1" w:themeFillTint="33"/>
          </w:tcPr>
          <w:p w14:paraId="56F073D6" w14:textId="77777777" w:rsidR="00517E45" w:rsidRPr="006C0CC2" w:rsidRDefault="00517E45" w:rsidP="00050EB0">
            <w:pPr>
              <w:spacing w:after="160" w:line="259" w:lineRule="auto"/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3600" w:type="dxa"/>
            <w:shd w:val="clear" w:color="auto" w:fill="8EAADB" w:themeFill="accent1" w:themeFillTint="99"/>
          </w:tcPr>
          <w:p w14:paraId="6198ABC3" w14:textId="77777777" w:rsidR="00517E45" w:rsidRPr="006C0CC2" w:rsidRDefault="00517E45" w:rsidP="00050EB0">
            <w:pPr>
              <w:spacing w:after="160" w:line="259" w:lineRule="auto"/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6C0CC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FFFFFF" w:themeColor="background1"/>
                <w:sz w:val="28"/>
                <w:szCs w:val="28"/>
                <w:rtl/>
              </w:rPr>
              <w:t>اسم الموظف</w:t>
            </w:r>
          </w:p>
        </w:tc>
      </w:tr>
      <w:tr w:rsidR="00517E45" w:rsidRPr="006C0CC2" w14:paraId="77CB7EC3" w14:textId="77777777" w:rsidTr="00050EB0">
        <w:tc>
          <w:tcPr>
            <w:tcW w:w="6745" w:type="dxa"/>
            <w:shd w:val="clear" w:color="auto" w:fill="D9E2F3" w:themeFill="accent1" w:themeFillTint="33"/>
          </w:tcPr>
          <w:p w14:paraId="25B420D0" w14:textId="77777777" w:rsidR="00517E45" w:rsidRPr="006C0CC2" w:rsidRDefault="00517E45" w:rsidP="00050EB0">
            <w:pPr>
              <w:spacing w:after="160" w:line="259" w:lineRule="auto"/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3600" w:type="dxa"/>
            <w:shd w:val="clear" w:color="auto" w:fill="8EAADB" w:themeFill="accent1" w:themeFillTint="99"/>
          </w:tcPr>
          <w:p w14:paraId="0A5B9E10" w14:textId="77777777" w:rsidR="00517E45" w:rsidRPr="006C0CC2" w:rsidRDefault="00517E45" w:rsidP="00050EB0">
            <w:pPr>
              <w:spacing w:after="160" w:line="259" w:lineRule="auto"/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</w:rPr>
            </w:pPr>
            <w:r w:rsidRPr="006C0CC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FFFFFF" w:themeColor="background1"/>
                <w:sz w:val="28"/>
                <w:szCs w:val="28"/>
                <w:rtl/>
              </w:rPr>
              <w:t>التاريخ</w:t>
            </w:r>
          </w:p>
        </w:tc>
      </w:tr>
      <w:tr w:rsidR="00517E45" w:rsidRPr="006C0CC2" w14:paraId="7383367E" w14:textId="77777777" w:rsidTr="00050EB0">
        <w:tc>
          <w:tcPr>
            <w:tcW w:w="6745" w:type="dxa"/>
            <w:shd w:val="clear" w:color="auto" w:fill="D9E2F3" w:themeFill="accent1" w:themeFillTint="33"/>
          </w:tcPr>
          <w:p w14:paraId="54CAEC76" w14:textId="77777777" w:rsidR="00517E45" w:rsidRPr="006C0CC2" w:rsidRDefault="00517E45" w:rsidP="00050EB0">
            <w:pPr>
              <w:spacing w:after="160" w:line="259" w:lineRule="auto"/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3600" w:type="dxa"/>
            <w:shd w:val="clear" w:color="auto" w:fill="8EAADB" w:themeFill="accent1" w:themeFillTint="99"/>
          </w:tcPr>
          <w:p w14:paraId="07DE3AD2" w14:textId="77777777" w:rsidR="00517E45" w:rsidRPr="006C0CC2" w:rsidRDefault="00517E45" w:rsidP="00050EB0">
            <w:pPr>
              <w:spacing w:after="160" w:line="259" w:lineRule="auto"/>
              <w:jc w:val="center"/>
              <w:rPr>
                <w:rFonts w:ascii="Frutiger LT Arabic 45 Light" w:eastAsia="Helvetica" w:hAnsi="Frutiger LT Arabic 45 Light" w:cs="Frutiger LT Arabic 45 Light"/>
                <w:b/>
                <w:bCs/>
                <w:color w:val="FFFFFF" w:themeColor="background1"/>
                <w:sz w:val="28"/>
                <w:szCs w:val="28"/>
              </w:rPr>
            </w:pPr>
            <w:r w:rsidRPr="006C0CC2">
              <w:rPr>
                <w:rFonts w:ascii="Frutiger LT Arabic 45 Light" w:eastAsia="Helvetica" w:hAnsi="Frutiger LT Arabic 45 Light" w:cs="Frutiger LT Arabic 45 Light" w:hint="cs"/>
                <w:b/>
                <w:bCs/>
                <w:color w:val="FFFFFF" w:themeColor="background1"/>
                <w:sz w:val="28"/>
                <w:szCs w:val="28"/>
                <w:rtl/>
              </w:rPr>
              <w:t>الملاحظات</w:t>
            </w:r>
          </w:p>
        </w:tc>
      </w:tr>
    </w:tbl>
    <w:p w14:paraId="44A9AAE7" w14:textId="067D7B07" w:rsidR="00050EB0" w:rsidRPr="00C95FD2" w:rsidRDefault="00050EB0" w:rsidP="00050EB0">
      <w:pPr>
        <w:pStyle w:val="Heading1"/>
        <w:numPr>
          <w:ilvl w:val="0"/>
          <w:numId w:val="36"/>
        </w:numPr>
        <w:pBdr>
          <w:bottom w:val="single" w:sz="4" w:space="1" w:color="002060"/>
        </w:pBdr>
        <w:rPr>
          <w:rFonts w:ascii="Frutiger LT Arabic 45 Light" w:eastAsia="Helvetica" w:hAnsi="Frutiger LT Arabic 45 Light" w:cs="Frutiger LT Arabic 45 Light"/>
          <w:b/>
          <w:bCs/>
          <w:color w:val="33CCCC"/>
          <w:rtl/>
        </w:rPr>
      </w:pPr>
      <w:r>
        <w:rPr>
          <w:rFonts w:ascii="Frutiger LT Arabic 45 Light" w:eastAsia="Helvetica" w:hAnsi="Frutiger LT Arabic 45 Light" w:cs="Frutiger LT Arabic 45 Light" w:hint="cs"/>
          <w:b/>
          <w:bCs/>
          <w:color w:val="33CCCC"/>
          <w:rtl/>
        </w:rPr>
        <w:t>معلومات المستلم</w:t>
      </w:r>
    </w:p>
    <w:p w14:paraId="21D86DD5" w14:textId="77777777" w:rsidR="00517E45" w:rsidRPr="004834A3" w:rsidRDefault="00517E45" w:rsidP="00517E45">
      <w:pPr>
        <w:jc w:val="center"/>
        <w:rPr>
          <w:rtl/>
        </w:rPr>
      </w:pPr>
    </w:p>
    <w:sectPr w:rsidR="00517E45" w:rsidRPr="004834A3" w:rsidSect="00272AE3">
      <w:headerReference w:type="default" r:id="rId12"/>
      <w:footerReference w:type="default" r:id="rId13"/>
      <w:pgSz w:w="11906" w:h="16838"/>
      <w:pgMar w:top="2880" w:right="720" w:bottom="720" w:left="72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00526C" w14:textId="77777777" w:rsidR="00F853ED" w:rsidRDefault="00F853ED" w:rsidP="00866694">
      <w:pPr>
        <w:spacing w:after="0" w:line="240" w:lineRule="auto"/>
      </w:pPr>
      <w:r>
        <w:separator/>
      </w:r>
    </w:p>
  </w:endnote>
  <w:endnote w:type="continuationSeparator" w:id="0">
    <w:p w14:paraId="2A38C591" w14:textId="77777777" w:rsidR="00F853ED" w:rsidRDefault="00F853ED" w:rsidP="008666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akkal Majalla">
    <w:altName w:val="Arial"/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LT Arabic 45 Light">
    <w:panose1 w:val="01000000000000000000"/>
    <w:charset w:val="00"/>
    <w:family w:val="auto"/>
    <w:pitch w:val="variable"/>
    <w:sig w:usb0="800020AF" w:usb1="C000A04A" w:usb2="00000008" w:usb3="00000000" w:csb0="0000004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781757148"/>
      <w:docPartObj>
        <w:docPartGallery w:val="Page Numbers (Bottom of Page)"/>
        <w:docPartUnique/>
      </w:docPartObj>
    </w:sdtPr>
    <w:sdtEndPr/>
    <w:sdtContent>
      <w:sdt>
        <w:sdtPr>
          <w:rPr>
            <w:rtl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0B76FE1" w14:textId="3C3FEB63" w:rsidR="001E59A1" w:rsidRDefault="00A94655">
            <w:pPr>
              <w:pStyle w:val="Footer"/>
              <w:jc w:val="center"/>
            </w:pPr>
            <w:r w:rsidRPr="00A94655">
              <w:rPr>
                <w:b/>
                <w:bCs/>
                <w:noProof/>
                <w:color w:val="7030A0"/>
                <w:lang w:val="en-US"/>
              </w:rPr>
              <w:drawing>
                <wp:anchor distT="0" distB="0" distL="114300" distR="114300" simplePos="0" relativeHeight="251659264" behindDoc="1" locked="0" layoutInCell="1" allowOverlap="1" wp14:anchorId="056E7772" wp14:editId="1229A995">
                  <wp:simplePos x="0" y="0"/>
                  <wp:positionH relativeFrom="margin">
                    <wp:align>center</wp:align>
                  </wp:positionH>
                  <wp:positionV relativeFrom="paragraph">
                    <wp:posOffset>-182245</wp:posOffset>
                  </wp:positionV>
                  <wp:extent cx="8026414" cy="960573"/>
                  <wp:effectExtent l="0" t="0" r="0" b="0"/>
                  <wp:wrapNone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26414" cy="960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E59A1" w:rsidRPr="00A94655">
              <w:rPr>
                <w:b/>
                <w:bCs/>
                <w:color w:val="7030A0"/>
                <w:rtl/>
                <w:lang w:val="ar-SA"/>
              </w:rPr>
              <w:t xml:space="preserve">الصفحة </w:t>
            </w:r>
            <w:r w:rsidR="001E59A1" w:rsidRPr="00A94655">
              <w:rPr>
                <w:b/>
                <w:bCs/>
                <w:color w:val="7030A0"/>
                <w:sz w:val="24"/>
                <w:szCs w:val="24"/>
              </w:rPr>
              <w:fldChar w:fldCharType="begin"/>
            </w:r>
            <w:r w:rsidR="001E59A1" w:rsidRPr="00A94655">
              <w:rPr>
                <w:b/>
                <w:bCs/>
                <w:color w:val="7030A0"/>
              </w:rPr>
              <w:instrText>PAGE</w:instrText>
            </w:r>
            <w:r w:rsidR="001E59A1" w:rsidRPr="00A94655">
              <w:rPr>
                <w:b/>
                <w:bCs/>
                <w:color w:val="7030A0"/>
                <w:sz w:val="24"/>
                <w:szCs w:val="24"/>
              </w:rPr>
              <w:fldChar w:fldCharType="separate"/>
            </w:r>
            <w:r w:rsidR="00217DD7">
              <w:rPr>
                <w:b/>
                <w:bCs/>
                <w:noProof/>
                <w:color w:val="7030A0"/>
                <w:sz w:val="24"/>
                <w:szCs w:val="24"/>
                <w:rtl/>
              </w:rPr>
              <w:t>6</w:t>
            </w:r>
            <w:r w:rsidR="001E59A1" w:rsidRPr="00A94655">
              <w:rPr>
                <w:b/>
                <w:bCs/>
                <w:color w:val="7030A0"/>
                <w:sz w:val="24"/>
                <w:szCs w:val="24"/>
              </w:rPr>
              <w:fldChar w:fldCharType="end"/>
            </w:r>
            <w:r w:rsidR="001E59A1" w:rsidRPr="00A94655">
              <w:rPr>
                <w:b/>
                <w:bCs/>
                <w:color w:val="7030A0"/>
                <w:rtl/>
                <w:lang w:val="ar-SA"/>
              </w:rPr>
              <w:t xml:space="preserve"> من </w:t>
            </w:r>
            <w:r w:rsidR="001E59A1" w:rsidRPr="00A94655">
              <w:rPr>
                <w:b/>
                <w:bCs/>
                <w:color w:val="7030A0"/>
                <w:sz w:val="24"/>
                <w:szCs w:val="24"/>
              </w:rPr>
              <w:fldChar w:fldCharType="begin"/>
            </w:r>
            <w:r w:rsidR="001E59A1" w:rsidRPr="00A94655">
              <w:rPr>
                <w:b/>
                <w:bCs/>
                <w:color w:val="7030A0"/>
              </w:rPr>
              <w:instrText>NUMPAGES</w:instrText>
            </w:r>
            <w:r w:rsidR="001E59A1" w:rsidRPr="00A94655">
              <w:rPr>
                <w:b/>
                <w:bCs/>
                <w:color w:val="7030A0"/>
                <w:sz w:val="24"/>
                <w:szCs w:val="24"/>
              </w:rPr>
              <w:fldChar w:fldCharType="separate"/>
            </w:r>
            <w:r w:rsidR="00217DD7">
              <w:rPr>
                <w:b/>
                <w:bCs/>
                <w:noProof/>
                <w:color w:val="7030A0"/>
                <w:sz w:val="24"/>
                <w:szCs w:val="24"/>
                <w:rtl/>
              </w:rPr>
              <w:t>6</w:t>
            </w:r>
            <w:r w:rsidR="001E59A1" w:rsidRPr="00A94655">
              <w:rPr>
                <w:b/>
                <w:bCs/>
                <w:color w:val="7030A0"/>
                <w:sz w:val="24"/>
                <w:szCs w:val="24"/>
              </w:rPr>
              <w:fldChar w:fldCharType="end"/>
            </w:r>
          </w:p>
        </w:sdtContent>
      </w:sdt>
    </w:sdtContent>
  </w:sdt>
  <w:p w14:paraId="7EA5E95F" w14:textId="32A0630F" w:rsidR="004B01C3" w:rsidRPr="001E59A1" w:rsidRDefault="004B01C3" w:rsidP="001E59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F3CA09" w14:textId="77777777" w:rsidR="00F853ED" w:rsidRDefault="00F853ED" w:rsidP="00866694">
      <w:pPr>
        <w:spacing w:after="0" w:line="240" w:lineRule="auto"/>
      </w:pPr>
      <w:r>
        <w:separator/>
      </w:r>
    </w:p>
  </w:footnote>
  <w:footnote w:type="continuationSeparator" w:id="0">
    <w:p w14:paraId="24F7F218" w14:textId="77777777" w:rsidR="00F853ED" w:rsidRDefault="00F853ED" w:rsidP="008666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383165" w14:textId="7856B94E" w:rsidR="006C0CC2" w:rsidRPr="006C0CC2" w:rsidRDefault="006C0CC2" w:rsidP="006C0CC2">
    <w:pPr>
      <w:pStyle w:val="Header"/>
    </w:pPr>
    <w:r>
      <w:rPr>
        <w:noProof/>
        <w:lang w:val="en-US"/>
      </w:rPr>
      <w:drawing>
        <wp:inline distT="0" distB="0" distL="0" distR="0" wp14:anchorId="320FD701" wp14:editId="24B809F9">
          <wp:extent cx="1722559" cy="1029154"/>
          <wp:effectExtent l="0" t="0" r="0" b="0"/>
          <wp:docPr id="39" name="Graphic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Graphic 3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0049" cy="104557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512BE"/>
    <w:multiLevelType w:val="hybridMultilevel"/>
    <w:tmpl w:val="74FEC3CC"/>
    <w:lvl w:ilvl="0" w:tplc="7AF45544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869CD"/>
    <w:multiLevelType w:val="hybridMultilevel"/>
    <w:tmpl w:val="FF748914"/>
    <w:lvl w:ilvl="0" w:tplc="11403B3C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541E8A"/>
    <w:multiLevelType w:val="hybridMultilevel"/>
    <w:tmpl w:val="C8FC20C6"/>
    <w:lvl w:ilvl="0" w:tplc="7AF45544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3357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3BE03E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5F45A38"/>
    <w:multiLevelType w:val="hybridMultilevel"/>
    <w:tmpl w:val="C0F4033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5A59C9"/>
    <w:multiLevelType w:val="hybridMultilevel"/>
    <w:tmpl w:val="94D05CB0"/>
    <w:lvl w:ilvl="0" w:tplc="7AF45544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F1216"/>
    <w:multiLevelType w:val="hybridMultilevel"/>
    <w:tmpl w:val="C8FC02B8"/>
    <w:lvl w:ilvl="0" w:tplc="65EA4FE0">
      <w:start w:val="4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A903F6F"/>
    <w:multiLevelType w:val="hybridMultilevel"/>
    <w:tmpl w:val="B2168094"/>
    <w:lvl w:ilvl="0" w:tplc="7AF45544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170326"/>
    <w:multiLevelType w:val="hybridMultilevel"/>
    <w:tmpl w:val="FE3CC69E"/>
    <w:lvl w:ilvl="0" w:tplc="7AF45544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BD6852"/>
    <w:multiLevelType w:val="hybridMultilevel"/>
    <w:tmpl w:val="711EF8B6"/>
    <w:lvl w:ilvl="0" w:tplc="7AF45544">
      <w:start w:val="1"/>
      <w:numFmt w:val="bullet"/>
      <w:lvlText w:val=""/>
      <w:lvlJc w:val="left"/>
      <w:pPr>
        <w:ind w:left="7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2D15E5"/>
    <w:multiLevelType w:val="hybridMultilevel"/>
    <w:tmpl w:val="981A860A"/>
    <w:lvl w:ilvl="0" w:tplc="ACBAD3E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8571C6"/>
    <w:multiLevelType w:val="hybridMultilevel"/>
    <w:tmpl w:val="9AB83466"/>
    <w:lvl w:ilvl="0" w:tplc="4DE47A7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186F6A"/>
    <w:multiLevelType w:val="hybridMultilevel"/>
    <w:tmpl w:val="AA9EDE56"/>
    <w:lvl w:ilvl="0" w:tplc="82489AB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293D0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8A67C5D"/>
    <w:multiLevelType w:val="hybridMultilevel"/>
    <w:tmpl w:val="4426BD6A"/>
    <w:lvl w:ilvl="0" w:tplc="7AF45544">
      <w:start w:val="1"/>
      <w:numFmt w:val="bullet"/>
      <w:lvlText w:val=""/>
      <w:lvlJc w:val="left"/>
      <w:pPr>
        <w:ind w:left="4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6" w15:restartNumberingAfterBreak="0">
    <w:nsid w:val="38FF42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EB44F45"/>
    <w:multiLevelType w:val="hybridMultilevel"/>
    <w:tmpl w:val="843ED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BB5FE8"/>
    <w:multiLevelType w:val="hybridMultilevel"/>
    <w:tmpl w:val="15BE5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341E69"/>
    <w:multiLevelType w:val="hybridMultilevel"/>
    <w:tmpl w:val="D1006D2A"/>
    <w:lvl w:ilvl="0" w:tplc="7AF45544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296394"/>
    <w:multiLevelType w:val="hybridMultilevel"/>
    <w:tmpl w:val="732CCC36"/>
    <w:lvl w:ilvl="0" w:tplc="E32C9264">
      <w:start w:val="1"/>
      <w:numFmt w:val="decimal"/>
      <w:lvlText w:val="%1-"/>
      <w:lvlJc w:val="left"/>
      <w:pPr>
        <w:ind w:left="720" w:hanging="360"/>
      </w:pPr>
      <w:rPr>
        <w:rFonts w:ascii="Traditional Arabic" w:eastAsiaTheme="majorEastAsia" w:hAnsi="Traditional Arabic" w:cs="Traditional Arabic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E148C7"/>
    <w:multiLevelType w:val="hybridMultilevel"/>
    <w:tmpl w:val="9AFC2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14AEB"/>
    <w:multiLevelType w:val="hybridMultilevel"/>
    <w:tmpl w:val="E07EDC08"/>
    <w:lvl w:ilvl="0" w:tplc="7AF45544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DC123D"/>
    <w:multiLevelType w:val="hybridMultilevel"/>
    <w:tmpl w:val="D69008C2"/>
    <w:lvl w:ilvl="0" w:tplc="7AF45544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835492A6" w:tentative="1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690436BC" w:tentative="1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18ECCDE" w:tentative="1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D4C0421A" w:tentative="1">
      <w:start w:val="1"/>
      <w:numFmt w:val="bullet"/>
      <w:lvlText w:val="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5647AC2" w:tentative="1">
      <w:start w:val="1"/>
      <w:numFmt w:val="bullet"/>
      <w:lvlText w:val="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0B6233C" w:tentative="1">
      <w:start w:val="1"/>
      <w:numFmt w:val="bullet"/>
      <w:lvlText w:val="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04C423B0" w:tentative="1">
      <w:start w:val="1"/>
      <w:numFmt w:val="bullet"/>
      <w:lvlText w:val="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602037D2" w:tentative="1">
      <w:start w:val="1"/>
      <w:numFmt w:val="bullet"/>
      <w:lvlText w:val="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1241EFC"/>
    <w:multiLevelType w:val="hybridMultilevel"/>
    <w:tmpl w:val="2A02F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7A55E9"/>
    <w:multiLevelType w:val="hybridMultilevel"/>
    <w:tmpl w:val="C4D81414"/>
    <w:lvl w:ilvl="0" w:tplc="7AF45544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1D4CA4"/>
    <w:multiLevelType w:val="hybridMultilevel"/>
    <w:tmpl w:val="F59AE05E"/>
    <w:lvl w:ilvl="0" w:tplc="7AF45544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3F00F7"/>
    <w:multiLevelType w:val="hybridMultilevel"/>
    <w:tmpl w:val="DDA0C18C"/>
    <w:lvl w:ilvl="0" w:tplc="8CFAD488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2970D1"/>
    <w:multiLevelType w:val="hybridMultilevel"/>
    <w:tmpl w:val="8864D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99564B"/>
    <w:multiLevelType w:val="hybridMultilevel"/>
    <w:tmpl w:val="15606D2E"/>
    <w:lvl w:ilvl="0" w:tplc="85A0CA50">
      <w:numFmt w:val="bullet"/>
      <w:lvlText w:val="-"/>
      <w:lvlJc w:val="left"/>
      <w:pPr>
        <w:ind w:left="720" w:hanging="360"/>
      </w:pPr>
      <w:rPr>
        <w:rFonts w:ascii="Traditional Arabic" w:eastAsiaTheme="majorEastAsia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F3558C"/>
    <w:multiLevelType w:val="hybridMultilevel"/>
    <w:tmpl w:val="65248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8D50FE"/>
    <w:multiLevelType w:val="hybridMultilevel"/>
    <w:tmpl w:val="79345D9E"/>
    <w:lvl w:ilvl="0" w:tplc="D36C769C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D82A6F"/>
    <w:multiLevelType w:val="hybridMultilevel"/>
    <w:tmpl w:val="1D8831B6"/>
    <w:lvl w:ilvl="0" w:tplc="7AF45544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2F4385"/>
    <w:multiLevelType w:val="hybridMultilevel"/>
    <w:tmpl w:val="E99A7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AF467E"/>
    <w:multiLevelType w:val="hybridMultilevel"/>
    <w:tmpl w:val="4BCEB246"/>
    <w:lvl w:ilvl="0" w:tplc="99F2476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1686C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9AB3B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D2DA9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592F34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9E496C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EADF8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588F44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902BE5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270E42"/>
    <w:multiLevelType w:val="hybridMultilevel"/>
    <w:tmpl w:val="883A7B1A"/>
    <w:lvl w:ilvl="0" w:tplc="D57A1FE2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0366A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F0408A5"/>
    <w:multiLevelType w:val="hybridMultilevel"/>
    <w:tmpl w:val="90BCE884"/>
    <w:lvl w:ilvl="0" w:tplc="CFE8AD48">
      <w:start w:val="1"/>
      <w:numFmt w:val="bullet"/>
      <w:lvlText w:val="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16867FA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C58243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EEA46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B4137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5AB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3248B5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A0D2F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814546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4"/>
  </w:num>
  <w:num w:numId="3">
    <w:abstractNumId w:val="37"/>
  </w:num>
  <w:num w:numId="4">
    <w:abstractNumId w:val="14"/>
  </w:num>
  <w:num w:numId="5">
    <w:abstractNumId w:val="3"/>
  </w:num>
  <w:num w:numId="6">
    <w:abstractNumId w:val="4"/>
  </w:num>
  <w:num w:numId="7">
    <w:abstractNumId w:val="16"/>
  </w:num>
  <w:num w:numId="8">
    <w:abstractNumId w:val="36"/>
  </w:num>
  <w:num w:numId="9">
    <w:abstractNumId w:val="9"/>
  </w:num>
  <w:num w:numId="10">
    <w:abstractNumId w:val="2"/>
  </w:num>
  <w:num w:numId="11">
    <w:abstractNumId w:val="10"/>
  </w:num>
  <w:num w:numId="12">
    <w:abstractNumId w:val="26"/>
  </w:num>
  <w:num w:numId="13">
    <w:abstractNumId w:val="19"/>
  </w:num>
  <w:num w:numId="14">
    <w:abstractNumId w:val="25"/>
  </w:num>
  <w:num w:numId="15">
    <w:abstractNumId w:val="8"/>
  </w:num>
  <w:num w:numId="16">
    <w:abstractNumId w:val="0"/>
  </w:num>
  <w:num w:numId="17">
    <w:abstractNumId w:val="27"/>
  </w:num>
  <w:num w:numId="18">
    <w:abstractNumId w:val="28"/>
  </w:num>
  <w:num w:numId="19">
    <w:abstractNumId w:val="6"/>
  </w:num>
  <w:num w:numId="20">
    <w:abstractNumId w:val="30"/>
  </w:num>
  <w:num w:numId="21">
    <w:abstractNumId w:val="21"/>
  </w:num>
  <w:num w:numId="22">
    <w:abstractNumId w:val="5"/>
  </w:num>
  <w:num w:numId="23">
    <w:abstractNumId w:val="18"/>
  </w:num>
  <w:num w:numId="24">
    <w:abstractNumId w:val="31"/>
  </w:num>
  <w:num w:numId="25">
    <w:abstractNumId w:val="24"/>
  </w:num>
  <w:num w:numId="26">
    <w:abstractNumId w:val="35"/>
  </w:num>
  <w:num w:numId="27">
    <w:abstractNumId w:val="13"/>
  </w:num>
  <w:num w:numId="28">
    <w:abstractNumId w:val="20"/>
  </w:num>
  <w:num w:numId="29">
    <w:abstractNumId w:val="12"/>
  </w:num>
  <w:num w:numId="30">
    <w:abstractNumId w:val="17"/>
  </w:num>
  <w:num w:numId="31">
    <w:abstractNumId w:val="29"/>
  </w:num>
  <w:num w:numId="32">
    <w:abstractNumId w:val="11"/>
  </w:num>
  <w:num w:numId="33">
    <w:abstractNumId w:val="15"/>
  </w:num>
  <w:num w:numId="34">
    <w:abstractNumId w:val="22"/>
  </w:num>
  <w:num w:numId="35">
    <w:abstractNumId w:val="32"/>
  </w:num>
  <w:num w:numId="36">
    <w:abstractNumId w:val="1"/>
  </w:num>
  <w:num w:numId="37">
    <w:abstractNumId w:val="7"/>
  </w:num>
  <w:num w:numId="38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wNgRCcwNDUwMDSyUdpeDU4uLM/DyQAtNaAOZX4XMsAAAA"/>
  </w:docVars>
  <w:rsids>
    <w:rsidRoot w:val="004E4703"/>
    <w:rsid w:val="00006941"/>
    <w:rsid w:val="00011FC5"/>
    <w:rsid w:val="00015728"/>
    <w:rsid w:val="00017E23"/>
    <w:rsid w:val="0002522D"/>
    <w:rsid w:val="00037DA8"/>
    <w:rsid w:val="00050EB0"/>
    <w:rsid w:val="0008282E"/>
    <w:rsid w:val="000B4FDD"/>
    <w:rsid w:val="000C730F"/>
    <w:rsid w:val="000F4C69"/>
    <w:rsid w:val="000F4DAD"/>
    <w:rsid w:val="000F6E1F"/>
    <w:rsid w:val="00105035"/>
    <w:rsid w:val="0011425C"/>
    <w:rsid w:val="00115429"/>
    <w:rsid w:val="0012077D"/>
    <w:rsid w:val="001300CB"/>
    <w:rsid w:val="00133BF4"/>
    <w:rsid w:val="00135F01"/>
    <w:rsid w:val="00136D1B"/>
    <w:rsid w:val="00156320"/>
    <w:rsid w:val="00166A2F"/>
    <w:rsid w:val="00193F8F"/>
    <w:rsid w:val="001B1A9F"/>
    <w:rsid w:val="001B1EA0"/>
    <w:rsid w:val="001B3252"/>
    <w:rsid w:val="001B3986"/>
    <w:rsid w:val="001B7C0C"/>
    <w:rsid w:val="001C60E7"/>
    <w:rsid w:val="001D0085"/>
    <w:rsid w:val="001E39C5"/>
    <w:rsid w:val="001E59A1"/>
    <w:rsid w:val="001E79FC"/>
    <w:rsid w:val="001F3D0E"/>
    <w:rsid w:val="001F4519"/>
    <w:rsid w:val="00203238"/>
    <w:rsid w:val="002166B4"/>
    <w:rsid w:val="00217DD7"/>
    <w:rsid w:val="0022660E"/>
    <w:rsid w:val="00246726"/>
    <w:rsid w:val="002531D8"/>
    <w:rsid w:val="00272AE3"/>
    <w:rsid w:val="0028478D"/>
    <w:rsid w:val="002A6F19"/>
    <w:rsid w:val="002D008D"/>
    <w:rsid w:val="002D262E"/>
    <w:rsid w:val="00310D55"/>
    <w:rsid w:val="003137E0"/>
    <w:rsid w:val="0033577E"/>
    <w:rsid w:val="00345F6A"/>
    <w:rsid w:val="00372406"/>
    <w:rsid w:val="003750E4"/>
    <w:rsid w:val="003907CB"/>
    <w:rsid w:val="0039161F"/>
    <w:rsid w:val="0039213D"/>
    <w:rsid w:val="003A03A8"/>
    <w:rsid w:val="003B0ED5"/>
    <w:rsid w:val="003D33DD"/>
    <w:rsid w:val="003D3BDB"/>
    <w:rsid w:val="003D74BD"/>
    <w:rsid w:val="003E38BD"/>
    <w:rsid w:val="003E799B"/>
    <w:rsid w:val="00406575"/>
    <w:rsid w:val="00417081"/>
    <w:rsid w:val="00437057"/>
    <w:rsid w:val="0044228D"/>
    <w:rsid w:val="00446ED7"/>
    <w:rsid w:val="004706AF"/>
    <w:rsid w:val="0047525D"/>
    <w:rsid w:val="004834A3"/>
    <w:rsid w:val="00492750"/>
    <w:rsid w:val="00495F4D"/>
    <w:rsid w:val="004A1F86"/>
    <w:rsid w:val="004B01C3"/>
    <w:rsid w:val="004E3949"/>
    <w:rsid w:val="004E4703"/>
    <w:rsid w:val="004E5377"/>
    <w:rsid w:val="004F3AAD"/>
    <w:rsid w:val="004F5D99"/>
    <w:rsid w:val="004F6879"/>
    <w:rsid w:val="00502D8D"/>
    <w:rsid w:val="00504F49"/>
    <w:rsid w:val="00514D8D"/>
    <w:rsid w:val="00517E45"/>
    <w:rsid w:val="00541277"/>
    <w:rsid w:val="00555240"/>
    <w:rsid w:val="00560BEA"/>
    <w:rsid w:val="00563CC9"/>
    <w:rsid w:val="00565110"/>
    <w:rsid w:val="005A1237"/>
    <w:rsid w:val="005C3F53"/>
    <w:rsid w:val="005E08B8"/>
    <w:rsid w:val="005E591E"/>
    <w:rsid w:val="006046A1"/>
    <w:rsid w:val="006061BE"/>
    <w:rsid w:val="00632333"/>
    <w:rsid w:val="0064215D"/>
    <w:rsid w:val="00655FFB"/>
    <w:rsid w:val="006705C7"/>
    <w:rsid w:val="00674401"/>
    <w:rsid w:val="0067600A"/>
    <w:rsid w:val="006A5F28"/>
    <w:rsid w:val="006B45CA"/>
    <w:rsid w:val="006C0CC2"/>
    <w:rsid w:val="006D178C"/>
    <w:rsid w:val="00700C05"/>
    <w:rsid w:val="0072072D"/>
    <w:rsid w:val="00734356"/>
    <w:rsid w:val="00737186"/>
    <w:rsid w:val="00755B45"/>
    <w:rsid w:val="00762FFF"/>
    <w:rsid w:val="00771789"/>
    <w:rsid w:val="00771CF2"/>
    <w:rsid w:val="00772994"/>
    <w:rsid w:val="00782FCF"/>
    <w:rsid w:val="007930B7"/>
    <w:rsid w:val="00794C1D"/>
    <w:rsid w:val="007A44DF"/>
    <w:rsid w:val="007B25D2"/>
    <w:rsid w:val="007B2C63"/>
    <w:rsid w:val="007C1FC8"/>
    <w:rsid w:val="007D115A"/>
    <w:rsid w:val="007D17EC"/>
    <w:rsid w:val="007D4515"/>
    <w:rsid w:val="007E3304"/>
    <w:rsid w:val="007F1F64"/>
    <w:rsid w:val="007F43BD"/>
    <w:rsid w:val="00801757"/>
    <w:rsid w:val="00826E88"/>
    <w:rsid w:val="008348A8"/>
    <w:rsid w:val="0085457B"/>
    <w:rsid w:val="00866017"/>
    <w:rsid w:val="00866694"/>
    <w:rsid w:val="0089127E"/>
    <w:rsid w:val="00893AAF"/>
    <w:rsid w:val="008A355A"/>
    <w:rsid w:val="008A53FC"/>
    <w:rsid w:val="008B07DB"/>
    <w:rsid w:val="008B4116"/>
    <w:rsid w:val="008F2C1D"/>
    <w:rsid w:val="00906F7D"/>
    <w:rsid w:val="009128BF"/>
    <w:rsid w:val="00916831"/>
    <w:rsid w:val="00921133"/>
    <w:rsid w:val="009301EE"/>
    <w:rsid w:val="00946F55"/>
    <w:rsid w:val="00952DE7"/>
    <w:rsid w:val="00962284"/>
    <w:rsid w:val="0098176B"/>
    <w:rsid w:val="00994597"/>
    <w:rsid w:val="009D0B82"/>
    <w:rsid w:val="009D23E6"/>
    <w:rsid w:val="009D6E49"/>
    <w:rsid w:val="009E1439"/>
    <w:rsid w:val="00A03507"/>
    <w:rsid w:val="00A05529"/>
    <w:rsid w:val="00A17A35"/>
    <w:rsid w:val="00A20FCF"/>
    <w:rsid w:val="00A300EA"/>
    <w:rsid w:val="00A40887"/>
    <w:rsid w:val="00A44C39"/>
    <w:rsid w:val="00A4664B"/>
    <w:rsid w:val="00A4740D"/>
    <w:rsid w:val="00A529DD"/>
    <w:rsid w:val="00A64650"/>
    <w:rsid w:val="00A723A1"/>
    <w:rsid w:val="00A77234"/>
    <w:rsid w:val="00A81BB6"/>
    <w:rsid w:val="00A84469"/>
    <w:rsid w:val="00A94655"/>
    <w:rsid w:val="00AA2CBC"/>
    <w:rsid w:val="00AA490B"/>
    <w:rsid w:val="00AB07F7"/>
    <w:rsid w:val="00AC1047"/>
    <w:rsid w:val="00AC6BC3"/>
    <w:rsid w:val="00AD0D97"/>
    <w:rsid w:val="00AF0A3B"/>
    <w:rsid w:val="00AF1C4D"/>
    <w:rsid w:val="00AF3E55"/>
    <w:rsid w:val="00B05B47"/>
    <w:rsid w:val="00B13D73"/>
    <w:rsid w:val="00B4312D"/>
    <w:rsid w:val="00B47054"/>
    <w:rsid w:val="00B65EF7"/>
    <w:rsid w:val="00B97704"/>
    <w:rsid w:val="00BA4F5A"/>
    <w:rsid w:val="00BB00C7"/>
    <w:rsid w:val="00BF5DA4"/>
    <w:rsid w:val="00BF6345"/>
    <w:rsid w:val="00C14ABE"/>
    <w:rsid w:val="00C214D7"/>
    <w:rsid w:val="00C34E89"/>
    <w:rsid w:val="00C43D0C"/>
    <w:rsid w:val="00C479C9"/>
    <w:rsid w:val="00C50AE6"/>
    <w:rsid w:val="00C63456"/>
    <w:rsid w:val="00C75926"/>
    <w:rsid w:val="00C87DEF"/>
    <w:rsid w:val="00C946C3"/>
    <w:rsid w:val="00C95FD2"/>
    <w:rsid w:val="00CA51A8"/>
    <w:rsid w:val="00D028FD"/>
    <w:rsid w:val="00D034F7"/>
    <w:rsid w:val="00D06C12"/>
    <w:rsid w:val="00D07FAF"/>
    <w:rsid w:val="00D30FDD"/>
    <w:rsid w:val="00D4471E"/>
    <w:rsid w:val="00D52CD1"/>
    <w:rsid w:val="00D67F01"/>
    <w:rsid w:val="00D7341C"/>
    <w:rsid w:val="00D74843"/>
    <w:rsid w:val="00D80150"/>
    <w:rsid w:val="00D859FE"/>
    <w:rsid w:val="00D85B86"/>
    <w:rsid w:val="00D95EDF"/>
    <w:rsid w:val="00DA5B2B"/>
    <w:rsid w:val="00DA707A"/>
    <w:rsid w:val="00DA7776"/>
    <w:rsid w:val="00DD1D27"/>
    <w:rsid w:val="00DE04D7"/>
    <w:rsid w:val="00DE6CB3"/>
    <w:rsid w:val="00DF5719"/>
    <w:rsid w:val="00DF746E"/>
    <w:rsid w:val="00E128CF"/>
    <w:rsid w:val="00E61DE8"/>
    <w:rsid w:val="00E65106"/>
    <w:rsid w:val="00E80490"/>
    <w:rsid w:val="00E92867"/>
    <w:rsid w:val="00E935A9"/>
    <w:rsid w:val="00EC2EED"/>
    <w:rsid w:val="00EC6101"/>
    <w:rsid w:val="00EC6635"/>
    <w:rsid w:val="00ED387F"/>
    <w:rsid w:val="00EE2F49"/>
    <w:rsid w:val="00EE4986"/>
    <w:rsid w:val="00F2404D"/>
    <w:rsid w:val="00F322CC"/>
    <w:rsid w:val="00F3601A"/>
    <w:rsid w:val="00F51F72"/>
    <w:rsid w:val="00F853ED"/>
    <w:rsid w:val="00F96536"/>
    <w:rsid w:val="00FA5059"/>
    <w:rsid w:val="00FB045C"/>
    <w:rsid w:val="00FB54A3"/>
    <w:rsid w:val="00FD4C0B"/>
    <w:rsid w:val="00FD5260"/>
    <w:rsid w:val="00FD5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3DF6D4C"/>
  <w15:chartTrackingRefBased/>
  <w15:docId w15:val="{22236C99-BC12-4695-94E3-094FB2E3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52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7E4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526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86669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669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6669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6694"/>
    <w:rPr>
      <w:lang w:val="en-GB"/>
    </w:rPr>
  </w:style>
  <w:style w:type="table" w:styleId="TableGrid">
    <w:name w:val="Table Grid"/>
    <w:basedOn w:val="TableNormal"/>
    <w:uiPriority w:val="39"/>
    <w:rsid w:val="001E39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1E39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2531D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B00C7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F68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68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6879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68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6879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68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6879"/>
    <w:rPr>
      <w:rFonts w:ascii="Segoe UI" w:hAnsi="Segoe UI" w:cs="Segoe UI"/>
      <w:sz w:val="18"/>
      <w:szCs w:val="18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826E88"/>
    <w:pPr>
      <w:bidi w:val="0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26E88"/>
    <w:pPr>
      <w:tabs>
        <w:tab w:val="left" w:pos="2488"/>
        <w:tab w:val="right" w:leader="dot" w:pos="10456"/>
      </w:tabs>
      <w:spacing w:after="100" w:afterAutospacing="1"/>
    </w:pPr>
  </w:style>
  <w:style w:type="character" w:styleId="Hyperlink">
    <w:name w:val="Hyperlink"/>
    <w:basedOn w:val="DefaultParagraphFont"/>
    <w:uiPriority w:val="99"/>
    <w:unhideWhenUsed/>
    <w:rsid w:val="00826E88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826E88"/>
    <w:pPr>
      <w:bidi w:val="0"/>
      <w:spacing w:after="100"/>
      <w:ind w:left="22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826E88"/>
    <w:pPr>
      <w:bidi w:val="0"/>
      <w:spacing w:after="100"/>
      <w:ind w:left="440"/>
    </w:pPr>
    <w:rPr>
      <w:rFonts w:eastAsiaTheme="minorEastAsia" w:cs="Times New Roman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7E4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1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3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9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503032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484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030646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56446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95150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8229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2031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1583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3969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6777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598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8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9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9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sv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sv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ACB262-B432-432F-B375-82A7786DE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09</Words>
  <Characters>1197</Characters>
  <Application>Microsoft Office Word</Application>
  <DocSecurity>0</DocSecurity>
  <Lines>9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alhawas@seu.edu.sa</dc:creator>
  <cp:keywords/>
  <dc:description/>
  <cp:lastModifiedBy>Admin</cp:lastModifiedBy>
  <cp:revision>2</cp:revision>
  <cp:lastPrinted>2020-12-08T11:38:00Z</cp:lastPrinted>
  <dcterms:created xsi:type="dcterms:W3CDTF">2021-07-13T22:01:00Z</dcterms:created>
  <dcterms:modified xsi:type="dcterms:W3CDTF">2021-07-13T22:01:00Z</dcterms:modified>
</cp:coreProperties>
</file>